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1876"/>
        <w:tblW w:w="516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2"/>
        <w:gridCol w:w="1524"/>
        <w:gridCol w:w="1675"/>
        <w:gridCol w:w="1569"/>
        <w:gridCol w:w="1651"/>
        <w:gridCol w:w="1457"/>
        <w:gridCol w:w="1543"/>
      </w:tblGrid>
      <w:tr w:rsidR="00ED383B" w:rsidRPr="00DA1320" w14:paraId="3E31471F" w14:textId="77777777" w:rsidTr="42BC4855">
        <w:trPr>
          <w:trHeight w:val="85"/>
        </w:trPr>
        <w:tc>
          <w:tcPr>
            <w:tcW w:w="636" w:type="pct"/>
            <w:tcBorders>
              <w:bottom w:val="single" w:sz="4" w:space="0" w:color="auto"/>
            </w:tcBorders>
            <w:shd w:val="clear" w:color="auto" w:fill="auto"/>
          </w:tcPr>
          <w:p w14:paraId="09CF28C7" w14:textId="77777777" w:rsidR="00ED383B" w:rsidRPr="0099203E" w:rsidRDefault="00ED383B" w:rsidP="00ED383B">
            <w:pPr>
              <w:rPr>
                <w:rFonts w:ascii="Arial" w:hAnsi="Arial" w:cs="Arial"/>
                <w:b/>
                <w:color w:val="FF0000"/>
              </w:rPr>
            </w:pPr>
            <w:r w:rsidRPr="0099203E">
              <w:rPr>
                <w:rFonts w:ascii="Arial" w:hAnsi="Arial" w:cs="Arial"/>
                <w:b/>
                <w:color w:val="FF0000"/>
              </w:rPr>
              <w:t>TERM 4</w:t>
            </w:r>
          </w:p>
        </w:tc>
        <w:tc>
          <w:tcPr>
            <w:tcW w:w="706" w:type="pct"/>
            <w:tcBorders>
              <w:bottom w:val="single" w:sz="4" w:space="0" w:color="auto"/>
            </w:tcBorders>
            <w:shd w:val="clear" w:color="auto" w:fill="auto"/>
          </w:tcPr>
          <w:p w14:paraId="1F4EFDDE" w14:textId="77777777" w:rsidR="00ED383B" w:rsidRPr="0099203E" w:rsidRDefault="00ED383B" w:rsidP="00ED383B">
            <w:pPr>
              <w:rPr>
                <w:rFonts w:ascii="Arial" w:hAnsi="Arial" w:cs="Arial"/>
              </w:rPr>
            </w:pPr>
            <w:r w:rsidRPr="0099203E">
              <w:rPr>
                <w:rFonts w:ascii="Arial" w:hAnsi="Arial" w:cs="Arial"/>
              </w:rPr>
              <w:t>Mon</w:t>
            </w:r>
          </w:p>
        </w:tc>
        <w:tc>
          <w:tcPr>
            <w:tcW w:w="776" w:type="pct"/>
            <w:tcBorders>
              <w:bottom w:val="single" w:sz="4" w:space="0" w:color="auto"/>
            </w:tcBorders>
            <w:shd w:val="clear" w:color="auto" w:fill="auto"/>
          </w:tcPr>
          <w:p w14:paraId="2AC0AF1D" w14:textId="77777777" w:rsidR="00ED383B" w:rsidRPr="0099203E" w:rsidRDefault="00ED383B" w:rsidP="00ED383B">
            <w:pPr>
              <w:rPr>
                <w:rFonts w:ascii="Arial" w:hAnsi="Arial" w:cs="Arial"/>
              </w:rPr>
            </w:pPr>
            <w:r w:rsidRPr="0099203E">
              <w:rPr>
                <w:rFonts w:ascii="Arial" w:hAnsi="Arial" w:cs="Arial"/>
              </w:rPr>
              <w:t>Tue</w:t>
            </w:r>
          </w:p>
        </w:tc>
        <w:tc>
          <w:tcPr>
            <w:tcW w:w="727" w:type="pct"/>
            <w:tcBorders>
              <w:bottom w:val="single" w:sz="4" w:space="0" w:color="auto"/>
            </w:tcBorders>
            <w:shd w:val="clear" w:color="auto" w:fill="auto"/>
          </w:tcPr>
          <w:p w14:paraId="7E2B10C2" w14:textId="77777777" w:rsidR="00ED383B" w:rsidRPr="0099203E" w:rsidRDefault="00ED383B" w:rsidP="00ED383B">
            <w:pPr>
              <w:rPr>
                <w:rFonts w:ascii="Arial" w:hAnsi="Arial" w:cs="Arial"/>
              </w:rPr>
            </w:pPr>
            <w:r w:rsidRPr="0099203E">
              <w:rPr>
                <w:rFonts w:ascii="Arial" w:hAnsi="Arial" w:cs="Arial"/>
              </w:rPr>
              <w:t>Wed</w:t>
            </w:r>
          </w:p>
        </w:tc>
        <w:tc>
          <w:tcPr>
            <w:tcW w:w="765" w:type="pct"/>
            <w:tcBorders>
              <w:bottom w:val="single" w:sz="4" w:space="0" w:color="auto"/>
            </w:tcBorders>
            <w:shd w:val="clear" w:color="auto" w:fill="auto"/>
          </w:tcPr>
          <w:p w14:paraId="6679D437" w14:textId="77777777" w:rsidR="00ED383B" w:rsidRPr="0099203E" w:rsidRDefault="00ED383B" w:rsidP="00ED383B">
            <w:pPr>
              <w:rPr>
                <w:rFonts w:ascii="Arial" w:hAnsi="Arial" w:cs="Arial"/>
              </w:rPr>
            </w:pPr>
            <w:r w:rsidRPr="0099203E">
              <w:rPr>
                <w:rFonts w:ascii="Arial" w:hAnsi="Arial" w:cs="Arial"/>
              </w:rPr>
              <w:t>Thu</w:t>
            </w:r>
          </w:p>
        </w:tc>
        <w:tc>
          <w:tcPr>
            <w:tcW w:w="675" w:type="pct"/>
            <w:tcBorders>
              <w:bottom w:val="single" w:sz="4" w:space="0" w:color="auto"/>
            </w:tcBorders>
            <w:shd w:val="clear" w:color="auto" w:fill="auto"/>
          </w:tcPr>
          <w:p w14:paraId="0DD05F47" w14:textId="77777777" w:rsidR="00ED383B" w:rsidRPr="0099203E" w:rsidRDefault="00ED383B" w:rsidP="00ED383B">
            <w:pPr>
              <w:rPr>
                <w:rFonts w:ascii="Arial" w:hAnsi="Arial" w:cs="Arial"/>
              </w:rPr>
            </w:pPr>
            <w:r w:rsidRPr="0099203E">
              <w:rPr>
                <w:rFonts w:ascii="Arial" w:hAnsi="Arial" w:cs="Arial"/>
              </w:rPr>
              <w:t>Fri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98E17E7" w14:textId="77777777" w:rsidR="00ED383B" w:rsidRPr="0099203E" w:rsidRDefault="00ED383B" w:rsidP="00ED383B">
            <w:pPr>
              <w:rPr>
                <w:rFonts w:ascii="Arial" w:hAnsi="Arial" w:cs="Arial"/>
                <w:b/>
              </w:rPr>
            </w:pPr>
            <w:r w:rsidRPr="0099203E">
              <w:rPr>
                <w:rFonts w:ascii="Arial" w:hAnsi="Arial" w:cs="Arial"/>
                <w:b/>
              </w:rPr>
              <w:t xml:space="preserve">Weekend </w:t>
            </w:r>
          </w:p>
        </w:tc>
      </w:tr>
      <w:tr w:rsidR="00ED383B" w:rsidRPr="003A792E" w14:paraId="38423397" w14:textId="77777777" w:rsidTr="42BC4855">
        <w:trPr>
          <w:trHeight w:val="1303"/>
        </w:trPr>
        <w:tc>
          <w:tcPr>
            <w:tcW w:w="636" w:type="pct"/>
            <w:shd w:val="clear" w:color="auto" w:fill="FDE9D9" w:themeFill="accent6" w:themeFillTint="33"/>
          </w:tcPr>
          <w:p w14:paraId="2D52542D" w14:textId="77777777" w:rsidR="00ED383B" w:rsidRPr="00763DB0" w:rsidRDefault="00ED383B" w:rsidP="00ED383B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sz w:val="16"/>
                <w:szCs w:val="16"/>
              </w:rPr>
              <w:t>Week 1</w:t>
            </w:r>
          </w:p>
          <w:p w14:paraId="030514A7" w14:textId="77777777" w:rsidR="00ED383B" w:rsidRPr="00763DB0" w:rsidRDefault="00ED383B" w:rsidP="00ED383B">
            <w:pPr>
              <w:pStyle w:val="BalloonText"/>
              <w:rPr>
                <w:rFonts w:ascii="Arial" w:hAnsi="Arial" w:cs="Arial"/>
                <w:b/>
              </w:rPr>
            </w:pPr>
          </w:p>
          <w:p w14:paraId="5D20CF7F" w14:textId="77777777" w:rsidR="00ED383B" w:rsidRPr="00763DB0" w:rsidRDefault="00ED383B" w:rsidP="00ED383B">
            <w:pPr>
              <w:pStyle w:val="BalloonText"/>
              <w:rPr>
                <w:rFonts w:ascii="Arial" w:hAnsi="Arial" w:cs="Arial"/>
                <w:b/>
                <w:color w:val="FF0000"/>
              </w:rPr>
            </w:pPr>
            <w:r w:rsidRPr="00763DB0">
              <w:rPr>
                <w:rFonts w:ascii="Arial" w:hAnsi="Arial" w:cs="Arial"/>
                <w:b/>
                <w:color w:val="FF0000"/>
              </w:rPr>
              <w:t>OCTOBER</w:t>
            </w:r>
          </w:p>
        </w:tc>
        <w:tc>
          <w:tcPr>
            <w:tcW w:w="706" w:type="pct"/>
            <w:shd w:val="clear" w:color="auto" w:fill="FFFF00"/>
          </w:tcPr>
          <w:p w14:paraId="3C975D94" w14:textId="1B7E12A4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2</w:t>
            </w:r>
          </w:p>
          <w:p w14:paraId="425650BF" w14:textId="77777777" w:rsidR="0099203E" w:rsidRDefault="0099203E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55E0470D" w14:textId="4BFB3939" w:rsidR="00FC2095" w:rsidRPr="00763DB0" w:rsidRDefault="004E2A1D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STAFF </w:t>
            </w:r>
            <w:r w:rsidR="00641976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PD Day </w:t>
            </w:r>
          </w:p>
          <w:p w14:paraId="3E7ABA5D" w14:textId="77777777" w:rsidR="00ED383B" w:rsidRPr="00763DB0" w:rsidRDefault="00ED383B" w:rsidP="00FC2095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</w:tc>
        <w:tc>
          <w:tcPr>
            <w:tcW w:w="776" w:type="pct"/>
            <w:tcBorders>
              <w:bottom w:val="single" w:sz="4" w:space="0" w:color="auto"/>
            </w:tcBorders>
            <w:shd w:val="clear" w:color="auto" w:fill="00B050"/>
          </w:tcPr>
          <w:p w14:paraId="7D97FD69" w14:textId="1272AD95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3</w:t>
            </w:r>
          </w:p>
          <w:p w14:paraId="44A4D51B" w14:textId="77777777" w:rsidR="00ED383B" w:rsidRPr="00763DB0" w:rsidRDefault="00ED383B" w:rsidP="0099203E">
            <w:pPr>
              <w:rPr>
                <w:rFonts w:ascii="Arial" w:hAnsi="Arial" w:cs="Arial"/>
                <w:sz w:val="16"/>
                <w:szCs w:val="16"/>
              </w:rPr>
            </w:pPr>
          </w:p>
          <w:p w14:paraId="6429FF1F" w14:textId="088E9D98" w:rsidR="00FC2095" w:rsidRPr="00763DB0" w:rsidRDefault="00E36AF5" w:rsidP="00FC2095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S</w:t>
            </w:r>
            <w:r w:rsidR="00FC2095"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>tudents First Day of Term 4</w:t>
            </w:r>
          </w:p>
          <w:p w14:paraId="7CCEC8CB" w14:textId="77777777" w:rsidR="0099203E" w:rsidRPr="00763DB0" w:rsidRDefault="0099203E" w:rsidP="0099203E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303AB05" w14:textId="77777777" w:rsidR="0099203E" w:rsidRPr="00763DB0" w:rsidRDefault="0099203E" w:rsidP="0099203E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27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1BBC1A69" w14:textId="65C011D4" w:rsidR="00ED383B" w:rsidRPr="00763DB0" w:rsidRDefault="00ED383B" w:rsidP="42BC4855">
            <w:pPr>
              <w:rPr>
                <w:rFonts w:ascii="Arial" w:hAnsi="Arial" w:cs="Arial"/>
                <w:sz w:val="16"/>
                <w:szCs w:val="16"/>
              </w:rPr>
            </w:pPr>
            <w:r w:rsidRPr="42BC4855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 xml:space="preserve">October </w:t>
            </w:r>
            <w:r w:rsidR="00A2123D" w:rsidRPr="42BC4855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14</w:t>
            </w:r>
          </w:p>
          <w:p w14:paraId="07CDDD24" w14:textId="4E216C47" w:rsidR="00ED383B" w:rsidRPr="00763DB0" w:rsidRDefault="00ED383B" w:rsidP="42BC4855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</w:p>
          <w:p w14:paraId="50F73A24" w14:textId="4C4C07EF" w:rsidR="00ED383B" w:rsidRPr="00763DB0" w:rsidRDefault="00ED383B" w:rsidP="42BC4855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</w:p>
        </w:tc>
        <w:tc>
          <w:tcPr>
            <w:tcW w:w="765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188279B0" w14:textId="7C3FC4DB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5</w:t>
            </w:r>
          </w:p>
          <w:p w14:paraId="422F2FBE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7030A0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7030A0"/>
                <w:sz w:val="16"/>
                <w:szCs w:val="16"/>
              </w:rPr>
              <w:t>Newsletter</w:t>
            </w:r>
          </w:p>
          <w:p w14:paraId="08F7F269" w14:textId="77777777" w:rsidR="00D34468" w:rsidRPr="00763DB0" w:rsidRDefault="00D34468" w:rsidP="002B35EC">
            <w:pPr>
              <w:rPr>
                <w:rFonts w:ascii="Arial" w:hAnsi="Arial" w:cs="Arial"/>
                <w:color w:val="7030A0"/>
                <w:sz w:val="16"/>
                <w:szCs w:val="16"/>
              </w:rPr>
            </w:pPr>
          </w:p>
        </w:tc>
        <w:tc>
          <w:tcPr>
            <w:tcW w:w="675" w:type="pct"/>
            <w:shd w:val="clear" w:color="auto" w:fill="FDE9D9" w:themeFill="accent6" w:themeFillTint="33"/>
          </w:tcPr>
          <w:p w14:paraId="261C7141" w14:textId="57AF93C1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6</w:t>
            </w:r>
          </w:p>
          <w:p w14:paraId="7C5E2B6C" w14:textId="77777777" w:rsidR="00D601F3" w:rsidRPr="00585F2A" w:rsidRDefault="00D601F3" w:rsidP="00D601F3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3AA203BB" w14:textId="387F4681" w:rsidR="00ED383B" w:rsidRPr="00763DB0" w:rsidRDefault="00ED383B" w:rsidP="00ED383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5" w:type="pct"/>
            <w:shd w:val="clear" w:color="auto" w:fill="C6D9F1" w:themeFill="text2" w:themeFillTint="33"/>
          </w:tcPr>
          <w:p w14:paraId="56945CA2" w14:textId="7410771C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7/18</w:t>
            </w:r>
          </w:p>
          <w:p w14:paraId="14D1BFAF" w14:textId="0E9CE693" w:rsidR="00ED383B" w:rsidRPr="00763DB0" w:rsidRDefault="00ED383B" w:rsidP="00E64BE3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D383B" w:rsidRPr="00276754" w14:paraId="5A39D89A" w14:textId="77777777" w:rsidTr="42BC4855">
        <w:trPr>
          <w:trHeight w:val="1026"/>
        </w:trPr>
        <w:tc>
          <w:tcPr>
            <w:tcW w:w="636" w:type="pct"/>
            <w:shd w:val="clear" w:color="auto" w:fill="FDE9D9" w:themeFill="accent6" w:themeFillTint="33"/>
          </w:tcPr>
          <w:p w14:paraId="3755C4E4" w14:textId="77777777" w:rsidR="00ED383B" w:rsidRPr="00763DB0" w:rsidRDefault="00ED383B" w:rsidP="00ED383B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sz w:val="16"/>
                <w:szCs w:val="16"/>
              </w:rPr>
              <w:t>Week 2</w:t>
            </w:r>
          </w:p>
          <w:p w14:paraId="0C2BC31A" w14:textId="77777777" w:rsidR="00ED383B" w:rsidRDefault="00ED383B" w:rsidP="00ED383B">
            <w:pPr>
              <w:pStyle w:val="BalloonText"/>
              <w:rPr>
                <w:rFonts w:ascii="Arial" w:hAnsi="Arial" w:cs="Arial"/>
                <w:b/>
                <w:color w:val="FF0000"/>
              </w:rPr>
            </w:pPr>
          </w:p>
          <w:p w14:paraId="6634FD59" w14:textId="3AAB9D0C" w:rsidR="00CD70CC" w:rsidRPr="00763DB0" w:rsidRDefault="00E25006" w:rsidP="00ED383B">
            <w:pPr>
              <w:pStyle w:val="BalloonText"/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  <w:color w:val="FF0000"/>
              </w:rPr>
              <w:t>OCTOBER IS MONTH OF MARY</w:t>
            </w:r>
          </w:p>
        </w:tc>
        <w:tc>
          <w:tcPr>
            <w:tcW w:w="706" w:type="pct"/>
            <w:shd w:val="clear" w:color="auto" w:fill="FDE9D9" w:themeFill="accent6" w:themeFillTint="33"/>
          </w:tcPr>
          <w:p w14:paraId="33103936" w14:textId="786B073E" w:rsidR="00ED383B" w:rsidRPr="00763DB0" w:rsidRDefault="00A2123D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October 19</w:t>
            </w:r>
          </w:p>
          <w:p w14:paraId="01DEA280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  <w:t>Pre Kindy</w:t>
            </w:r>
          </w:p>
          <w:p w14:paraId="500F1DBF" w14:textId="6C389FF8" w:rsidR="00BF59D1" w:rsidRPr="00B7531C" w:rsidRDefault="00BF59D1" w:rsidP="00B7531C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</w:p>
        </w:tc>
        <w:tc>
          <w:tcPr>
            <w:tcW w:w="776" w:type="pct"/>
            <w:shd w:val="clear" w:color="auto" w:fill="FDE9D9" w:themeFill="accent6" w:themeFillTint="33"/>
          </w:tcPr>
          <w:p w14:paraId="271070B3" w14:textId="488B0B78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20</w:t>
            </w:r>
          </w:p>
          <w:p w14:paraId="16ACC28C" w14:textId="7F586139" w:rsidR="00FD205C" w:rsidRPr="00E37212" w:rsidRDefault="00FD205C" w:rsidP="4DDE7536">
            <w:pPr>
              <w:rPr>
                <w:rFonts w:ascii="Arial" w:hAnsi="Arial" w:cs="Arial"/>
                <w:b/>
                <w:bCs/>
                <w:color w:val="E36C0A" w:themeColor="accent6" w:themeShade="BF"/>
                <w:sz w:val="16"/>
                <w:szCs w:val="16"/>
              </w:rPr>
            </w:pPr>
          </w:p>
          <w:p w14:paraId="2B8F63B7" w14:textId="534CA509" w:rsidR="00ED383B" w:rsidRPr="00FD205C" w:rsidRDefault="00ED383B" w:rsidP="00A2123D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</w:tc>
        <w:tc>
          <w:tcPr>
            <w:tcW w:w="727" w:type="pct"/>
            <w:shd w:val="clear" w:color="auto" w:fill="FDE9D9" w:themeFill="accent6" w:themeFillTint="33"/>
          </w:tcPr>
          <w:p w14:paraId="4282D3A7" w14:textId="77777777" w:rsidR="00ED383B" w:rsidRDefault="00ED383B" w:rsidP="0099203E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21</w:t>
            </w:r>
          </w:p>
          <w:p w14:paraId="780EDF5D" w14:textId="77777777" w:rsidR="00D05BCB" w:rsidRDefault="00D05BCB" w:rsidP="00D05BCB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</w:p>
          <w:p w14:paraId="2FFE7454" w14:textId="1BD93D3C" w:rsidR="00D05BCB" w:rsidRPr="00763DB0" w:rsidRDefault="00D05BCB" w:rsidP="00D05BCB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  <w:bookmarkStart w:id="0" w:name="_GoBack"/>
            <w:bookmarkEnd w:id="0"/>
            <w:r w:rsidRPr="42BC4855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P&amp;F Meeting</w:t>
            </w:r>
          </w:p>
          <w:p w14:paraId="71B81654" w14:textId="4FC17901" w:rsidR="00D05BCB" w:rsidRPr="00763DB0" w:rsidRDefault="00D05BCB" w:rsidP="00D05BCB">
            <w:pPr>
              <w:rPr>
                <w:rFonts w:ascii="Arial" w:hAnsi="Arial" w:cs="Arial"/>
                <w:sz w:val="16"/>
                <w:szCs w:val="16"/>
              </w:rPr>
            </w:pPr>
            <w:r w:rsidRPr="42BC4855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4.30</w:t>
            </w:r>
          </w:p>
        </w:tc>
        <w:tc>
          <w:tcPr>
            <w:tcW w:w="765" w:type="pct"/>
            <w:shd w:val="clear" w:color="auto" w:fill="FDE9D9" w:themeFill="accent6" w:themeFillTint="33"/>
          </w:tcPr>
          <w:p w14:paraId="34E134A6" w14:textId="04622958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22</w:t>
            </w:r>
          </w:p>
          <w:p w14:paraId="715F2667" w14:textId="7B6BEC4B" w:rsidR="00593158" w:rsidRPr="00763DB0" w:rsidRDefault="00593158" w:rsidP="42BC4855">
            <w:pPr>
              <w:rPr>
                <w:rFonts w:ascii="Arial" w:hAnsi="Arial" w:cs="Arial"/>
                <w:sz w:val="16"/>
                <w:szCs w:val="16"/>
              </w:rPr>
            </w:pPr>
          </w:p>
          <w:p w14:paraId="53E6954A" w14:textId="4195F4B2" w:rsidR="00593158" w:rsidRPr="00763DB0" w:rsidRDefault="7778BB0E" w:rsidP="42BC4855">
            <w:pPr>
              <w:rPr>
                <w:rFonts w:ascii="Arial" w:hAnsi="Arial" w:cs="Arial"/>
                <w:sz w:val="16"/>
                <w:szCs w:val="16"/>
              </w:rPr>
            </w:pPr>
            <w:r w:rsidRPr="42BC4855">
              <w:rPr>
                <w:rFonts w:ascii="Arial" w:hAnsi="Arial" w:cs="Arial"/>
                <w:sz w:val="16"/>
                <w:szCs w:val="16"/>
              </w:rPr>
              <w:t>Aim Dental for Kids talk</w:t>
            </w:r>
            <w:r w:rsidR="2CB296CE" w:rsidRPr="42BC4855">
              <w:rPr>
                <w:rFonts w:ascii="Arial" w:eastAsia="Arial" w:hAnsi="Arial" w:cs="Arial"/>
                <w:color w:val="000000" w:themeColor="text1"/>
                <w:sz w:val="16"/>
                <w:szCs w:val="16"/>
              </w:rPr>
              <w:t xml:space="preserve"> </w:t>
            </w:r>
          </w:p>
          <w:p w14:paraId="6DC7D827" w14:textId="7A8611F3" w:rsidR="00593158" w:rsidRPr="00763DB0" w:rsidRDefault="2CB296CE" w:rsidP="42BC4855">
            <w:pPr>
              <w:rPr>
                <w:rFonts w:ascii="Arial" w:hAnsi="Arial" w:cs="Arial"/>
                <w:sz w:val="16"/>
                <w:szCs w:val="16"/>
              </w:rPr>
            </w:pPr>
            <w:r w:rsidRPr="42BC4855">
              <w:rPr>
                <w:rFonts w:ascii="Arial" w:eastAsia="Arial" w:hAnsi="Arial" w:cs="Arial"/>
                <w:color w:val="000000" w:themeColor="text1"/>
                <w:sz w:val="16"/>
                <w:szCs w:val="16"/>
              </w:rPr>
              <w:t>10-50 K-P</w:t>
            </w:r>
          </w:p>
          <w:p w14:paraId="68ED7BAD" w14:textId="4546F976" w:rsidR="00593158" w:rsidRPr="00763DB0" w:rsidRDefault="2CB296CE" w:rsidP="0099203E">
            <w:r w:rsidRPr="42BC4855">
              <w:rPr>
                <w:rFonts w:ascii="Arial" w:eastAsia="Arial" w:hAnsi="Arial" w:cs="Arial"/>
                <w:color w:val="000000" w:themeColor="text1"/>
                <w:sz w:val="16"/>
                <w:szCs w:val="16"/>
              </w:rPr>
              <w:t>11.30 1-2</w:t>
            </w:r>
          </w:p>
          <w:p w14:paraId="0682FF8E" w14:textId="04E0AA7D" w:rsidR="00593158" w:rsidRPr="00763DB0" w:rsidRDefault="3785930F" w:rsidP="42BC4855">
            <w:r w:rsidRPr="42BC4855">
              <w:rPr>
                <w:rFonts w:ascii="Arial" w:eastAsia="Arial" w:hAnsi="Arial" w:cs="Arial"/>
                <w:color w:val="000000" w:themeColor="text1"/>
                <w:sz w:val="16"/>
                <w:szCs w:val="16"/>
              </w:rPr>
              <w:t>12.10 3-6</w:t>
            </w:r>
          </w:p>
        </w:tc>
        <w:tc>
          <w:tcPr>
            <w:tcW w:w="675" w:type="pct"/>
            <w:shd w:val="clear" w:color="auto" w:fill="FDE9D9" w:themeFill="accent6" w:themeFillTint="33"/>
          </w:tcPr>
          <w:p w14:paraId="6B2D9C19" w14:textId="6B701613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23</w:t>
            </w:r>
          </w:p>
          <w:p w14:paraId="0DEBB821" w14:textId="77777777" w:rsidR="00D601F3" w:rsidRPr="00585F2A" w:rsidRDefault="00D601F3" w:rsidP="00D601F3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38D7EEA2" w14:textId="11283F0B" w:rsidR="00ED383B" w:rsidRPr="00A2123D" w:rsidRDefault="00A2123D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Merit Assembly 3pm</w:t>
            </w:r>
          </w:p>
          <w:p w14:paraId="4259E0F2" w14:textId="3C6D0AC0" w:rsidR="00075E68" w:rsidRDefault="00075E68" w:rsidP="00075E68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  <w:p w14:paraId="7D3E573B" w14:textId="77777777" w:rsidR="0082193B" w:rsidRPr="00E64BE3" w:rsidRDefault="0082193B" w:rsidP="0082193B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64BE3">
              <w:rPr>
                <w:rFonts w:ascii="Arial" w:hAnsi="Arial" w:cs="Arial"/>
                <w:color w:val="FF0000"/>
                <w:sz w:val="16"/>
                <w:szCs w:val="16"/>
              </w:rPr>
              <w:t>First Reconciliation</w:t>
            </w:r>
          </w:p>
          <w:p w14:paraId="5BA570C3" w14:textId="08462DC0" w:rsidR="0082193B" w:rsidRPr="00E64BE3" w:rsidRDefault="0082193B" w:rsidP="0082193B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64BE3">
              <w:rPr>
                <w:rFonts w:ascii="Arial" w:hAnsi="Arial" w:cs="Arial"/>
                <w:color w:val="FF0000"/>
                <w:sz w:val="16"/>
                <w:szCs w:val="16"/>
              </w:rPr>
              <w:t>2.00pm</w:t>
            </w:r>
          </w:p>
          <w:p w14:paraId="06CC842E" w14:textId="1900C9EA" w:rsidR="00ED383B" w:rsidRPr="00763DB0" w:rsidRDefault="00ED383B" w:rsidP="00ED383B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715" w:type="pct"/>
            <w:shd w:val="clear" w:color="auto" w:fill="C6D9F1" w:themeFill="text2" w:themeFillTint="33"/>
          </w:tcPr>
          <w:p w14:paraId="6B90E2C5" w14:textId="7B195E56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24/25</w:t>
            </w:r>
          </w:p>
          <w:p w14:paraId="5D515403" w14:textId="68D4CF10" w:rsidR="00ED383B" w:rsidRPr="00763DB0" w:rsidRDefault="3177A067" w:rsidP="16D3D9FC">
            <w:pPr>
              <w:rPr>
                <w:rFonts w:ascii="Arial" w:hAnsi="Arial" w:cs="Arial"/>
                <w:b/>
                <w:bCs/>
                <w:i/>
                <w:iCs/>
                <w:color w:val="auto"/>
                <w:sz w:val="16"/>
                <w:szCs w:val="16"/>
              </w:rPr>
            </w:pPr>
            <w:r w:rsidRPr="16D3D9FC">
              <w:rPr>
                <w:rFonts w:ascii="Arial" w:hAnsi="Arial" w:cs="Arial"/>
                <w:b/>
                <w:bCs/>
                <w:i/>
                <w:iCs/>
                <w:color w:val="auto"/>
                <w:sz w:val="16"/>
                <w:szCs w:val="16"/>
              </w:rPr>
              <w:t>Community Mass</w:t>
            </w:r>
            <w:r w:rsidR="009E5F46">
              <w:rPr>
                <w:rFonts w:ascii="Arial" w:hAnsi="Arial" w:cs="Arial"/>
                <w:b/>
                <w:bCs/>
                <w:i/>
                <w:iCs/>
                <w:color w:val="auto"/>
                <w:sz w:val="16"/>
                <w:szCs w:val="16"/>
              </w:rPr>
              <w:t xml:space="preserve"> 10.30am</w:t>
            </w:r>
            <w:r w:rsidR="00464ABE">
              <w:rPr>
                <w:rFonts w:ascii="Arial" w:hAnsi="Arial" w:cs="Arial"/>
                <w:b/>
                <w:bCs/>
                <w:i/>
                <w:iCs/>
                <w:color w:val="auto"/>
                <w:sz w:val="16"/>
                <w:szCs w:val="16"/>
              </w:rPr>
              <w:t xml:space="preserve"> followed by Blessing of the Memorial Garden</w:t>
            </w:r>
          </w:p>
          <w:p w14:paraId="0006AED6" w14:textId="7B533DAF" w:rsidR="16D3D9FC" w:rsidRDefault="16D3D9FC" w:rsidP="16D3D9FC">
            <w:pPr>
              <w:rPr>
                <w:rFonts w:ascii="Arial" w:hAnsi="Arial" w:cs="Arial"/>
                <w:b/>
                <w:bCs/>
                <w:i/>
                <w:iCs/>
                <w:color w:val="auto"/>
                <w:sz w:val="16"/>
                <w:szCs w:val="16"/>
              </w:rPr>
            </w:pPr>
          </w:p>
          <w:p w14:paraId="1C565D53" w14:textId="2C16C044" w:rsidR="00484C73" w:rsidRPr="00763DB0" w:rsidRDefault="00484C73" w:rsidP="00484C73">
            <w:pPr>
              <w:rPr>
                <w:rFonts w:ascii="Arial" w:hAnsi="Arial" w:cs="Arial"/>
                <w:b/>
                <w:i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i/>
                <w:color w:val="auto"/>
                <w:sz w:val="16"/>
                <w:szCs w:val="16"/>
              </w:rPr>
              <w:t>Grandparents Day</w:t>
            </w:r>
            <w:r>
              <w:rPr>
                <w:rFonts w:ascii="Arial" w:hAnsi="Arial" w:cs="Arial"/>
                <w:b/>
                <w:i/>
                <w:color w:val="auto"/>
                <w:sz w:val="16"/>
                <w:szCs w:val="16"/>
              </w:rPr>
              <w:t xml:space="preserve"> 25th</w:t>
            </w:r>
          </w:p>
          <w:p w14:paraId="1096257E" w14:textId="75F03CB8" w:rsidR="00ED383B" w:rsidRPr="00763DB0" w:rsidRDefault="00ED383B" w:rsidP="00075E68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D383B" w:rsidRPr="00276754" w14:paraId="1225C256" w14:textId="77777777" w:rsidTr="42BC4855">
        <w:trPr>
          <w:trHeight w:val="936"/>
        </w:trPr>
        <w:tc>
          <w:tcPr>
            <w:tcW w:w="636" w:type="pct"/>
            <w:shd w:val="clear" w:color="auto" w:fill="FDE9D9" w:themeFill="accent6" w:themeFillTint="33"/>
          </w:tcPr>
          <w:p w14:paraId="72B05071" w14:textId="77777777" w:rsidR="00ED383B" w:rsidRPr="00763DB0" w:rsidRDefault="00ED383B" w:rsidP="00ED383B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sz w:val="16"/>
                <w:szCs w:val="16"/>
              </w:rPr>
              <w:t>Week 3</w:t>
            </w:r>
          </w:p>
          <w:p w14:paraId="3626FE3B" w14:textId="08DC53C5" w:rsidR="00ED383B" w:rsidRPr="00763DB0" w:rsidRDefault="00ED383B" w:rsidP="00A2123D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</w:tc>
        <w:tc>
          <w:tcPr>
            <w:tcW w:w="706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7D7570D7" w14:textId="4F06A678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075E68">
              <w:rPr>
                <w:rFonts w:ascii="Arial" w:hAnsi="Arial" w:cs="Arial"/>
                <w:b/>
                <w:color w:val="auto"/>
                <w:sz w:val="16"/>
                <w:szCs w:val="16"/>
              </w:rPr>
              <w:t>2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6</w:t>
            </w:r>
          </w:p>
          <w:p w14:paraId="06262B41" w14:textId="77777777" w:rsidR="0099203E" w:rsidRPr="00763DB0" w:rsidRDefault="0099203E" w:rsidP="0099203E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  <w:t>Pre Kindy</w:t>
            </w:r>
          </w:p>
          <w:p w14:paraId="1BAD468C" w14:textId="7774C536" w:rsidR="00ED383B" w:rsidRPr="00763DB0" w:rsidRDefault="534EFE73" w:rsidP="534EFE73">
            <w:pPr>
              <w:rPr>
                <w:rFonts w:ascii="Arial" w:hAnsi="Arial" w:cs="Arial"/>
                <w:b/>
                <w:bCs/>
                <w:color w:val="1F497D" w:themeColor="text2"/>
                <w:sz w:val="16"/>
                <w:szCs w:val="16"/>
              </w:rPr>
            </w:pPr>
            <w:r w:rsidRPr="534EFE73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Liturgy</w:t>
            </w:r>
          </w:p>
          <w:p w14:paraId="6134D30C" w14:textId="1D1C026D" w:rsidR="00ED383B" w:rsidRPr="00763DB0" w:rsidRDefault="00484C73" w:rsidP="4DDE7536">
            <w:pPr>
              <w:rPr>
                <w:rFonts w:ascii="Arial" w:hAnsi="Arial" w:cs="Arial"/>
                <w:sz w:val="16"/>
                <w:szCs w:val="16"/>
              </w:rPr>
            </w:pPr>
            <w:r w:rsidRPr="4DDE7536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Grandparents Day Morning Tea</w:t>
            </w:r>
          </w:p>
          <w:p w14:paraId="29A8FAAE" w14:textId="56BE0FF4" w:rsidR="00ED383B" w:rsidRPr="00763DB0" w:rsidRDefault="00ED383B" w:rsidP="4DDE7536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</w:p>
        </w:tc>
        <w:tc>
          <w:tcPr>
            <w:tcW w:w="776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235E24CF" w14:textId="24AF3735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27</w:t>
            </w:r>
          </w:p>
          <w:p w14:paraId="0D4F1037" w14:textId="30734505" w:rsidR="00B7329C" w:rsidRPr="00464ABE" w:rsidRDefault="00B7329C" w:rsidP="4DDE7536">
            <w:pPr>
              <w:rPr>
                <w:rFonts w:ascii="Arial" w:hAnsi="Arial" w:cs="Arial"/>
                <w:b/>
                <w:bCs/>
                <w:color w:val="E36C0A" w:themeColor="accent6" w:themeShade="BF"/>
                <w:sz w:val="16"/>
                <w:szCs w:val="16"/>
              </w:rPr>
            </w:pPr>
          </w:p>
        </w:tc>
        <w:tc>
          <w:tcPr>
            <w:tcW w:w="727" w:type="pct"/>
            <w:shd w:val="clear" w:color="auto" w:fill="FDE9D9" w:themeFill="accent6" w:themeFillTint="33"/>
          </w:tcPr>
          <w:p w14:paraId="299C4120" w14:textId="06867FFE" w:rsidR="00ED383B" w:rsidRPr="00763DB0" w:rsidRDefault="00ED383B" w:rsidP="0099203E">
            <w:pPr>
              <w:rPr>
                <w:rFonts w:ascii="Arial" w:hAnsi="Arial" w:cs="Arial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28</w:t>
            </w:r>
          </w:p>
        </w:tc>
        <w:tc>
          <w:tcPr>
            <w:tcW w:w="765" w:type="pct"/>
            <w:shd w:val="clear" w:color="auto" w:fill="FDE9D9" w:themeFill="accent6" w:themeFillTint="33"/>
          </w:tcPr>
          <w:p w14:paraId="7DF501C5" w14:textId="14617307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29</w:t>
            </w:r>
          </w:p>
          <w:p w14:paraId="49BE8F95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7030A0"/>
                <w:sz w:val="16"/>
                <w:szCs w:val="16"/>
              </w:rPr>
              <w:t>Newsletter</w:t>
            </w:r>
          </w:p>
          <w:p w14:paraId="43CB5270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40EC081F" w14:textId="77777777" w:rsidR="00E37212" w:rsidRDefault="00E37212" w:rsidP="00075E68">
            <w:pPr>
              <w:rPr>
                <w:rFonts w:ascii="Arial" w:hAnsi="Arial" w:cs="Arial"/>
                <w:sz w:val="16"/>
                <w:szCs w:val="16"/>
              </w:rPr>
            </w:pPr>
          </w:p>
          <w:p w14:paraId="48735BF0" w14:textId="2F5DEA23" w:rsidR="00E37212" w:rsidRPr="00763DB0" w:rsidRDefault="00E37212" w:rsidP="007D6CEE">
            <w:pPr>
              <w:rPr>
                <w:rFonts w:ascii="Arial" w:hAnsi="Arial" w:cs="Arial"/>
                <w:color w:val="FFFF00"/>
                <w:sz w:val="16"/>
                <w:szCs w:val="16"/>
              </w:rPr>
            </w:pPr>
          </w:p>
        </w:tc>
        <w:tc>
          <w:tcPr>
            <w:tcW w:w="675" w:type="pct"/>
            <w:shd w:val="clear" w:color="auto" w:fill="FDE9D9" w:themeFill="accent6" w:themeFillTint="33"/>
          </w:tcPr>
          <w:p w14:paraId="1B1EBF0B" w14:textId="0C3A8496" w:rsidR="00ED383B" w:rsidRPr="00763DB0" w:rsidRDefault="00A2123D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October 30</w:t>
            </w:r>
          </w:p>
          <w:p w14:paraId="3A72E7EA" w14:textId="77777777" w:rsidR="00D601F3" w:rsidRPr="00585F2A" w:rsidRDefault="00D601F3" w:rsidP="00D601F3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0E96DE13" w14:textId="77777777" w:rsidR="00CD55CF" w:rsidRDefault="00CD55CF" w:rsidP="00484C73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14:paraId="06B97023" w14:textId="2244713E" w:rsidR="000B3484" w:rsidRPr="00763DB0" w:rsidRDefault="000B3484" w:rsidP="00484C73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YSSSA Carnival</w:t>
            </w:r>
          </w:p>
        </w:tc>
        <w:tc>
          <w:tcPr>
            <w:tcW w:w="715" w:type="pct"/>
            <w:shd w:val="clear" w:color="auto" w:fill="C6D9F1" w:themeFill="text2" w:themeFillTint="33"/>
          </w:tcPr>
          <w:p w14:paraId="7C960A2D" w14:textId="77777777" w:rsidR="00A2123D" w:rsidRDefault="00A2123D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October 31/</w:t>
            </w:r>
          </w:p>
          <w:p w14:paraId="33F38D12" w14:textId="7FA1C881" w:rsidR="00ED383B" w:rsidRPr="00763DB0" w:rsidRDefault="00A2123D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November 1</w:t>
            </w:r>
          </w:p>
          <w:p w14:paraId="7B159D65" w14:textId="77777777" w:rsidR="00ED383B" w:rsidRPr="00763DB0" w:rsidRDefault="00ED383B" w:rsidP="00ED383B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14:paraId="372A3EC7" w14:textId="77777777" w:rsidR="00ED383B" w:rsidRPr="00763DB0" w:rsidRDefault="00ED383B" w:rsidP="00ED383B">
            <w:pPr>
              <w:rPr>
                <w:rFonts w:ascii="Arial" w:hAnsi="Arial" w:cs="Arial"/>
                <w:b/>
                <w:i/>
                <w:color w:val="auto"/>
                <w:sz w:val="16"/>
                <w:szCs w:val="16"/>
              </w:rPr>
            </w:pPr>
          </w:p>
          <w:p w14:paraId="0F12A004" w14:textId="77777777" w:rsidR="00ED383B" w:rsidRPr="00763DB0" w:rsidRDefault="00ED383B" w:rsidP="00ED383B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ED383B" w:rsidRPr="003A792E" w14:paraId="64DC464D" w14:textId="77777777" w:rsidTr="42BC4855">
        <w:trPr>
          <w:trHeight w:val="1151"/>
        </w:trPr>
        <w:tc>
          <w:tcPr>
            <w:tcW w:w="636" w:type="pct"/>
            <w:shd w:val="clear" w:color="auto" w:fill="FDE9D9" w:themeFill="accent6" w:themeFillTint="33"/>
          </w:tcPr>
          <w:p w14:paraId="72189C9D" w14:textId="77777777" w:rsidR="00ED383B" w:rsidRPr="00763DB0" w:rsidRDefault="00ED383B" w:rsidP="00ED383B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sz w:val="16"/>
                <w:szCs w:val="16"/>
              </w:rPr>
              <w:t>Week 4</w:t>
            </w:r>
          </w:p>
          <w:p w14:paraId="389EED2E" w14:textId="77777777" w:rsidR="00ED383B" w:rsidRPr="00763DB0" w:rsidRDefault="00ED383B" w:rsidP="00ED383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24D2BBA6" w14:textId="77777777" w:rsidR="00ED383B" w:rsidRDefault="00A2123D" w:rsidP="00ED383B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>NOVEMBER</w:t>
            </w:r>
          </w:p>
          <w:p w14:paraId="130C4BF2" w14:textId="77777777" w:rsidR="00CA5A16" w:rsidRDefault="00CA5A16" w:rsidP="00ED383B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  <w:p w14:paraId="16E22D2A" w14:textId="22B671DA" w:rsidR="00CA5A16" w:rsidRPr="00763DB0" w:rsidRDefault="00CA5A16" w:rsidP="00ED383B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706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0E053B81" w14:textId="302571E1" w:rsidR="00ED383B" w:rsidRPr="00763DB0" w:rsidRDefault="00A2123D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November 2</w:t>
            </w:r>
          </w:p>
          <w:p w14:paraId="4BC4E21E" w14:textId="77777777" w:rsidR="0099203E" w:rsidRPr="00763DB0" w:rsidRDefault="0099203E" w:rsidP="0099203E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  <w:t>Pre Kindy</w:t>
            </w:r>
          </w:p>
          <w:p w14:paraId="2EDA6F16" w14:textId="77777777" w:rsidR="00ED383B" w:rsidRDefault="00ED383B" w:rsidP="534EFE73">
            <w:pPr>
              <w:rPr>
                <w:rFonts w:ascii="Arial" w:hAnsi="Arial" w:cs="Arial"/>
                <w:color w:val="auto"/>
                <w:sz w:val="16"/>
                <w:szCs w:val="16"/>
              </w:rPr>
            </w:pPr>
          </w:p>
          <w:p w14:paraId="5DB051F7" w14:textId="4C3A6A19" w:rsidR="00CD70CC" w:rsidRPr="00DB6AA9" w:rsidRDefault="00CD70CC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</w:tc>
        <w:tc>
          <w:tcPr>
            <w:tcW w:w="776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227A13B8" w14:textId="35339443" w:rsidR="00ED383B" w:rsidRPr="00763DB0" w:rsidRDefault="00A2123D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November 3</w:t>
            </w:r>
          </w:p>
          <w:p w14:paraId="6F7B138A" w14:textId="7ABFCC94" w:rsidR="00ED383B" w:rsidRDefault="00ED383B" w:rsidP="534EFE73">
            <w:pPr>
              <w:rPr>
                <w:rFonts w:ascii="Arial" w:hAnsi="Arial" w:cs="Arial"/>
                <w:b/>
                <w:bCs/>
                <w:color w:val="E36C0A" w:themeColor="accent6" w:themeShade="BF"/>
                <w:sz w:val="16"/>
                <w:szCs w:val="16"/>
              </w:rPr>
            </w:pPr>
          </w:p>
          <w:p w14:paraId="18E6B159" w14:textId="77777777" w:rsidR="00C931C2" w:rsidRPr="00763DB0" w:rsidRDefault="00C931C2" w:rsidP="534EFE73">
            <w:pPr>
              <w:rPr>
                <w:rFonts w:ascii="Arial" w:hAnsi="Arial" w:cs="Arial"/>
                <w:b/>
                <w:bCs/>
                <w:color w:val="E36C0A" w:themeColor="accent6" w:themeShade="BF"/>
                <w:sz w:val="16"/>
                <w:szCs w:val="16"/>
              </w:rPr>
            </w:pPr>
          </w:p>
          <w:p w14:paraId="239E65BB" w14:textId="780519DE" w:rsidR="00ED383B" w:rsidRPr="00763DB0" w:rsidRDefault="00ED383B" w:rsidP="00A2123D">
            <w:pPr>
              <w:rPr>
                <w:rFonts w:ascii="Arial" w:hAnsi="Arial" w:cs="Arial"/>
                <w:b/>
                <w:bCs/>
                <w:color w:val="E36C0A" w:themeColor="accent6" w:themeShade="BF"/>
                <w:sz w:val="16"/>
                <w:szCs w:val="16"/>
              </w:rPr>
            </w:pPr>
          </w:p>
        </w:tc>
        <w:tc>
          <w:tcPr>
            <w:tcW w:w="727" w:type="pct"/>
            <w:shd w:val="clear" w:color="auto" w:fill="FDE9D9" w:themeFill="accent6" w:themeFillTint="33"/>
          </w:tcPr>
          <w:p w14:paraId="40E710CA" w14:textId="77777777" w:rsidR="00ED383B" w:rsidRDefault="00A2123D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November 4</w:t>
            </w:r>
          </w:p>
          <w:p w14:paraId="7B7BEFE5" w14:textId="77777777" w:rsidR="00C931C2" w:rsidRPr="00763DB0" w:rsidRDefault="00C931C2" w:rsidP="00C931C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534EFE73">
              <w:rPr>
                <w:rFonts w:ascii="Arial" w:hAnsi="Arial" w:cs="Arial"/>
                <w:b/>
                <w:bCs/>
                <w:color w:val="E36C0A" w:themeColor="accent6" w:themeShade="BF"/>
                <w:sz w:val="16"/>
                <w:szCs w:val="16"/>
              </w:rPr>
              <w:t>PLC</w:t>
            </w:r>
          </w:p>
          <w:p w14:paraId="70E97277" w14:textId="652E6BB6" w:rsidR="00C931C2" w:rsidRPr="00763DB0" w:rsidRDefault="00C931C2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</w:tc>
        <w:tc>
          <w:tcPr>
            <w:tcW w:w="765" w:type="pct"/>
            <w:shd w:val="clear" w:color="auto" w:fill="FDE9D9" w:themeFill="accent6" w:themeFillTint="33"/>
          </w:tcPr>
          <w:p w14:paraId="13D1AD13" w14:textId="3381F87C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5</w:t>
            </w:r>
          </w:p>
          <w:p w14:paraId="1B7DE9B4" w14:textId="77777777" w:rsidR="00ED383B" w:rsidRDefault="00ED383B" w:rsidP="00ED383B">
            <w:pPr>
              <w:rPr>
                <w:rFonts w:ascii="Arial" w:hAnsi="Arial" w:cs="Arial"/>
                <w:sz w:val="16"/>
                <w:szCs w:val="16"/>
              </w:rPr>
            </w:pPr>
          </w:p>
          <w:p w14:paraId="4B31FB91" w14:textId="49083C5F" w:rsidR="008B527C" w:rsidRPr="00763DB0" w:rsidRDefault="008B527C" w:rsidP="00ED383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75" w:type="pct"/>
            <w:shd w:val="clear" w:color="auto" w:fill="FDE9D9" w:themeFill="accent6" w:themeFillTint="33"/>
          </w:tcPr>
          <w:p w14:paraId="64395A54" w14:textId="136E35FC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6</w:t>
            </w:r>
          </w:p>
          <w:p w14:paraId="28A9282A" w14:textId="77777777" w:rsidR="00D601F3" w:rsidRPr="00585F2A" w:rsidRDefault="00D601F3" w:rsidP="00D601F3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1E405380" w14:textId="2FF3CC52" w:rsidR="00DF4D39" w:rsidRPr="00484C73" w:rsidRDefault="00A2123D" w:rsidP="00484C73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Merit Assembly 3pm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481BD534" w14:textId="697D8F49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7/8</w:t>
            </w:r>
          </w:p>
          <w:p w14:paraId="36EC32E0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3CC46FF8" w14:textId="77777777" w:rsidR="00ED383B" w:rsidRPr="00763DB0" w:rsidRDefault="00ED383B" w:rsidP="00ED383B">
            <w:pPr>
              <w:rPr>
                <w:rFonts w:ascii="Arial" w:hAnsi="Arial" w:cs="Arial"/>
                <w:b/>
                <w:i/>
                <w:color w:val="auto"/>
                <w:sz w:val="16"/>
                <w:szCs w:val="16"/>
              </w:rPr>
            </w:pPr>
          </w:p>
          <w:p w14:paraId="276249A9" w14:textId="77777777" w:rsidR="00ED383B" w:rsidRPr="00763DB0" w:rsidRDefault="00ED383B" w:rsidP="00ED383B">
            <w:pPr>
              <w:rPr>
                <w:rFonts w:ascii="Arial" w:hAnsi="Arial" w:cs="Arial"/>
                <w:b/>
                <w:i/>
                <w:color w:val="auto"/>
                <w:sz w:val="16"/>
                <w:szCs w:val="16"/>
              </w:rPr>
            </w:pPr>
          </w:p>
          <w:p w14:paraId="69BF56FD" w14:textId="77777777" w:rsidR="00ED383B" w:rsidRPr="00763DB0" w:rsidRDefault="00ED383B" w:rsidP="00ED383B">
            <w:pPr>
              <w:rPr>
                <w:rFonts w:ascii="Arial" w:hAnsi="Arial" w:cs="Arial"/>
                <w:b/>
                <w:i/>
                <w:color w:val="auto"/>
                <w:sz w:val="16"/>
                <w:szCs w:val="16"/>
              </w:rPr>
            </w:pPr>
          </w:p>
          <w:p w14:paraId="3E59283D" w14:textId="77777777" w:rsidR="00ED383B" w:rsidRPr="00763DB0" w:rsidRDefault="00ED383B" w:rsidP="00ED383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D383B" w:rsidRPr="00276754" w14:paraId="4D72C053" w14:textId="77777777" w:rsidTr="42BC4855">
        <w:trPr>
          <w:trHeight w:val="1139"/>
        </w:trPr>
        <w:tc>
          <w:tcPr>
            <w:tcW w:w="636" w:type="pct"/>
            <w:shd w:val="clear" w:color="auto" w:fill="FDE9D9" w:themeFill="accent6" w:themeFillTint="33"/>
          </w:tcPr>
          <w:p w14:paraId="6A3DD2B3" w14:textId="77777777" w:rsidR="00ED383B" w:rsidRPr="00763DB0" w:rsidRDefault="00ED383B" w:rsidP="00ED383B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sz w:val="16"/>
                <w:szCs w:val="16"/>
              </w:rPr>
              <w:t>Week 5</w:t>
            </w:r>
          </w:p>
          <w:p w14:paraId="5697E3E0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  <w:p w14:paraId="15808818" w14:textId="781ABFFC" w:rsidR="004A0E7B" w:rsidRPr="00763DB0" w:rsidRDefault="004A0E7B" w:rsidP="00075E6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06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5AFB838E" w14:textId="5EB672E0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9</w:t>
            </w:r>
          </w:p>
          <w:p w14:paraId="479471B6" w14:textId="77777777" w:rsidR="0099203E" w:rsidRPr="00763DB0" w:rsidRDefault="0099203E" w:rsidP="0099203E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  <w:t>Pre Kindy</w:t>
            </w:r>
          </w:p>
          <w:p w14:paraId="440E619D" w14:textId="35442C72" w:rsidR="00ED383B" w:rsidRPr="00763DB0" w:rsidRDefault="00ED383B" w:rsidP="00ED383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6" w:type="pct"/>
            <w:shd w:val="clear" w:color="auto" w:fill="FDE9D9" w:themeFill="accent6" w:themeFillTint="33"/>
          </w:tcPr>
          <w:p w14:paraId="6F964E78" w14:textId="77777777" w:rsidR="00ED383B" w:rsidRDefault="00ED383B" w:rsidP="0099203E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0</w:t>
            </w:r>
          </w:p>
          <w:p w14:paraId="16951B3F" w14:textId="77777777" w:rsidR="007D6CEE" w:rsidRPr="00E37212" w:rsidRDefault="007D6CEE" w:rsidP="007D6CEE">
            <w:pPr>
              <w:rPr>
                <w:rFonts w:ascii="Arial" w:hAnsi="Arial" w:cs="Arial"/>
                <w:b/>
                <w:color w:val="E36C0A" w:themeColor="accent6" w:themeShade="BF"/>
                <w:sz w:val="16"/>
                <w:szCs w:val="16"/>
              </w:rPr>
            </w:pPr>
            <w:r w:rsidRPr="00E37212">
              <w:rPr>
                <w:rFonts w:ascii="Arial" w:hAnsi="Arial" w:cs="Arial"/>
                <w:b/>
                <w:color w:val="E36C0A" w:themeColor="accent6" w:themeShade="BF"/>
                <w:sz w:val="16"/>
                <w:szCs w:val="16"/>
              </w:rPr>
              <w:t>Staff Meeting</w:t>
            </w:r>
          </w:p>
          <w:p w14:paraId="44D683A9" w14:textId="1369DBAC" w:rsidR="007D6CEE" w:rsidRPr="00763DB0" w:rsidRDefault="007D6CEE" w:rsidP="0099203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7" w:type="pct"/>
            <w:shd w:val="clear" w:color="auto" w:fill="FDE9D9" w:themeFill="accent6" w:themeFillTint="33"/>
          </w:tcPr>
          <w:p w14:paraId="76B99813" w14:textId="337AA35C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1</w:t>
            </w:r>
          </w:p>
          <w:p w14:paraId="31B5CB93" w14:textId="3CC574C4" w:rsidR="00ED383B" w:rsidRPr="00763DB0" w:rsidRDefault="00484C73" w:rsidP="00075E68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FF0000"/>
                <w:sz w:val="16"/>
                <w:szCs w:val="16"/>
              </w:rPr>
              <w:t>Remembrance Day</w:t>
            </w:r>
          </w:p>
        </w:tc>
        <w:tc>
          <w:tcPr>
            <w:tcW w:w="765" w:type="pct"/>
            <w:shd w:val="clear" w:color="auto" w:fill="FDE9D9" w:themeFill="accent6" w:themeFillTint="33"/>
          </w:tcPr>
          <w:p w14:paraId="418A2E18" w14:textId="1E69A4E5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2</w:t>
            </w:r>
          </w:p>
          <w:p w14:paraId="7AC1D209" w14:textId="3D187B43" w:rsidR="00ED383B" w:rsidRDefault="00ED383B" w:rsidP="00ED383B">
            <w:pPr>
              <w:rPr>
                <w:rFonts w:ascii="Arial" w:hAnsi="Arial" w:cs="Arial"/>
                <w:b/>
                <w:color w:val="7030A0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7030A0"/>
                <w:sz w:val="16"/>
                <w:szCs w:val="16"/>
              </w:rPr>
              <w:t>Newsletter</w:t>
            </w:r>
          </w:p>
          <w:p w14:paraId="46B8BC31" w14:textId="37369547" w:rsidR="00BF59D1" w:rsidRPr="00763DB0" w:rsidRDefault="00BF59D1" w:rsidP="0052701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75" w:type="pct"/>
            <w:shd w:val="clear" w:color="auto" w:fill="FDE9D9" w:themeFill="accent6" w:themeFillTint="33"/>
          </w:tcPr>
          <w:p w14:paraId="3FEA4596" w14:textId="59909783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3</w:t>
            </w:r>
          </w:p>
          <w:p w14:paraId="6559A035" w14:textId="77777777" w:rsidR="00D601F3" w:rsidRPr="00585F2A" w:rsidRDefault="00D601F3" w:rsidP="00D601F3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6D8162FE" w14:textId="3B9B71B2" w:rsidR="00ED383B" w:rsidRPr="00763DB0" w:rsidRDefault="00ED383B" w:rsidP="00ED383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5" w:type="pct"/>
            <w:shd w:val="clear" w:color="auto" w:fill="C6D9F1" w:themeFill="text2" w:themeFillTint="33"/>
          </w:tcPr>
          <w:p w14:paraId="6B3B866E" w14:textId="114EAAD6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4/15</w:t>
            </w:r>
          </w:p>
          <w:p w14:paraId="68C19180" w14:textId="77777777" w:rsidR="0099203E" w:rsidRPr="00763DB0" w:rsidRDefault="0099203E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16DC4311" w14:textId="00CB424A" w:rsidR="00ED383B" w:rsidRPr="00763DB0" w:rsidRDefault="00ED383B" w:rsidP="00593158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</w:tc>
      </w:tr>
      <w:tr w:rsidR="00ED383B" w:rsidRPr="00455A3D" w14:paraId="6B96311C" w14:textId="77777777" w:rsidTr="42BC4855">
        <w:trPr>
          <w:trHeight w:val="940"/>
        </w:trPr>
        <w:tc>
          <w:tcPr>
            <w:tcW w:w="636" w:type="pct"/>
            <w:shd w:val="clear" w:color="auto" w:fill="FDE9D9" w:themeFill="accent6" w:themeFillTint="33"/>
          </w:tcPr>
          <w:p w14:paraId="70D24C83" w14:textId="77777777" w:rsidR="00ED383B" w:rsidRPr="00763DB0" w:rsidRDefault="00ED383B" w:rsidP="00ED383B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sz w:val="16"/>
                <w:szCs w:val="16"/>
              </w:rPr>
              <w:t>Week 6</w:t>
            </w:r>
          </w:p>
          <w:p w14:paraId="1CC07119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  <w:p w14:paraId="3B2C69BD" w14:textId="55658903" w:rsidR="00ED383B" w:rsidRPr="00763DB0" w:rsidRDefault="00ED383B" w:rsidP="00ED383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06" w:type="pct"/>
            <w:shd w:val="clear" w:color="auto" w:fill="FDE9D9" w:themeFill="accent6" w:themeFillTint="33"/>
          </w:tcPr>
          <w:p w14:paraId="7BDA7D35" w14:textId="619DF3E8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>November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16</w:t>
            </w:r>
          </w:p>
          <w:p w14:paraId="48D5449F" w14:textId="6D87B456" w:rsidR="0099203E" w:rsidRPr="00763DB0" w:rsidRDefault="003A32E8" w:rsidP="0099203E">
            <w:pPr>
              <w:rPr>
                <w:rFonts w:ascii="Arial" w:hAnsi="Arial" w:cs="Arial"/>
                <w:b/>
                <w:color w:val="1F497D" w:themeColor="text2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Liturgy</w:t>
            </w:r>
          </w:p>
          <w:p w14:paraId="2D22D62C" w14:textId="77777777" w:rsidR="0099203E" w:rsidRPr="00763DB0" w:rsidRDefault="0099203E" w:rsidP="0099203E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  <w:t>Pre Kindy</w:t>
            </w:r>
          </w:p>
          <w:p w14:paraId="243598E8" w14:textId="6B1BF3EB" w:rsidR="00794212" w:rsidRPr="00763DB0" w:rsidRDefault="3153D740" w:rsidP="3153D740">
            <w:pPr>
              <w:rPr>
                <w:rFonts w:ascii="Arial" w:hAnsi="Arial" w:cs="Arial"/>
                <w:sz w:val="16"/>
                <w:szCs w:val="16"/>
              </w:rPr>
            </w:pPr>
            <w:r w:rsidRPr="3153D740">
              <w:rPr>
                <w:rFonts w:ascii="Arial" w:hAnsi="Arial" w:cs="Arial"/>
                <w:sz w:val="16"/>
                <w:szCs w:val="16"/>
              </w:rPr>
              <w:t>National Recycling Week</w:t>
            </w:r>
          </w:p>
        </w:tc>
        <w:tc>
          <w:tcPr>
            <w:tcW w:w="776" w:type="pct"/>
            <w:shd w:val="clear" w:color="auto" w:fill="FDE9D9" w:themeFill="accent6" w:themeFillTint="33"/>
          </w:tcPr>
          <w:p w14:paraId="61870F6A" w14:textId="45E3AC7B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7</w:t>
            </w:r>
          </w:p>
          <w:p w14:paraId="5C7995A5" w14:textId="75D4B317" w:rsidR="00D34468" w:rsidRDefault="00D34468" w:rsidP="00655DEA">
            <w:pPr>
              <w:rPr>
                <w:rFonts w:ascii="Arial" w:hAnsi="Arial" w:cs="Arial"/>
                <w:b/>
                <w:iCs/>
                <w:color w:val="E36C0A" w:themeColor="accent6" w:themeShade="BF"/>
                <w:sz w:val="16"/>
                <w:szCs w:val="16"/>
              </w:rPr>
            </w:pPr>
          </w:p>
          <w:p w14:paraId="3F6ECE8E" w14:textId="77777777" w:rsidR="000A13A9" w:rsidRDefault="000A13A9" w:rsidP="000A13A9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TRANSITION Day</w:t>
            </w:r>
          </w:p>
          <w:p w14:paraId="0C70CED4" w14:textId="4EA13AA2" w:rsidR="3A229A03" w:rsidRDefault="000A13A9" w:rsidP="16D3D9FC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  <w:r w:rsidRPr="16D3D9FC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Kindy Orientation</w:t>
            </w:r>
          </w:p>
          <w:p w14:paraId="0CF98BA0" w14:textId="6B4BF818" w:rsidR="000A13A9" w:rsidRPr="00763DB0" w:rsidRDefault="000A13A9" w:rsidP="00655DE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7" w:type="pct"/>
            <w:shd w:val="clear" w:color="auto" w:fill="FDE9D9" w:themeFill="accent6" w:themeFillTint="33"/>
          </w:tcPr>
          <w:p w14:paraId="221712B0" w14:textId="015B62C9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8</w:t>
            </w:r>
          </w:p>
          <w:p w14:paraId="2B90A1A0" w14:textId="77777777" w:rsidR="00ED383B" w:rsidRDefault="00ED383B" w:rsidP="00ED383B">
            <w:pPr>
              <w:rPr>
                <w:rFonts w:ascii="Arial" w:hAnsi="Arial" w:cs="Arial"/>
                <w:sz w:val="16"/>
                <w:szCs w:val="16"/>
              </w:rPr>
            </w:pPr>
          </w:p>
          <w:p w14:paraId="5C09F404" w14:textId="0E2C996D" w:rsidR="00CD70CC" w:rsidRPr="00CD70CC" w:rsidRDefault="00CD70CC" w:rsidP="16D3D9FC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765" w:type="pct"/>
            <w:shd w:val="clear" w:color="auto" w:fill="FDE9D9" w:themeFill="accent6" w:themeFillTint="33"/>
          </w:tcPr>
          <w:p w14:paraId="2CDB10DA" w14:textId="4EEB4645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9</w:t>
            </w:r>
          </w:p>
          <w:p w14:paraId="294494DC" w14:textId="714BCA9A" w:rsidR="00B7329C" w:rsidRPr="00763DB0" w:rsidRDefault="00B7329C" w:rsidP="16D3D9FC">
            <w:pPr>
              <w:rPr>
                <w:rFonts w:ascii="Arial" w:hAnsi="Arial" w:cs="Arial"/>
                <w:sz w:val="16"/>
                <w:szCs w:val="16"/>
              </w:rPr>
            </w:pPr>
          </w:p>
          <w:p w14:paraId="24C451A0" w14:textId="60069A2D" w:rsidR="00B7329C" w:rsidRPr="00763DB0" w:rsidRDefault="00B7329C" w:rsidP="16D3D9FC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75" w:type="pct"/>
            <w:shd w:val="clear" w:color="auto" w:fill="FDE9D9" w:themeFill="accent6" w:themeFillTint="33"/>
          </w:tcPr>
          <w:p w14:paraId="5BEDFD7A" w14:textId="175ED7E0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20</w:t>
            </w:r>
          </w:p>
          <w:p w14:paraId="21AD330D" w14:textId="77777777" w:rsidR="00D601F3" w:rsidRPr="00585F2A" w:rsidRDefault="00D601F3" w:rsidP="00D601F3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7EE28EB7" w14:textId="5300F0DF" w:rsidR="00DF4D39" w:rsidRPr="00484C73" w:rsidRDefault="00A2123D" w:rsidP="16D3D9FC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  <w:r w:rsidRPr="16D3D9FC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Merit Assembly 3pm</w:t>
            </w:r>
          </w:p>
          <w:p w14:paraId="19DE4217" w14:textId="7855974C" w:rsidR="00DF4D39" w:rsidRPr="00484C73" w:rsidRDefault="00DF4D39" w:rsidP="16D3D9FC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</w:p>
        </w:tc>
        <w:tc>
          <w:tcPr>
            <w:tcW w:w="715" w:type="pct"/>
            <w:shd w:val="clear" w:color="auto" w:fill="C6D9F1" w:themeFill="text2" w:themeFillTint="33"/>
          </w:tcPr>
          <w:p w14:paraId="5CB62567" w14:textId="73BB6EF4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21/22</w:t>
            </w:r>
          </w:p>
          <w:p w14:paraId="4D5A032A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60A98D77" w14:textId="77777777" w:rsidR="00ED383B" w:rsidRPr="00763DB0" w:rsidRDefault="00ED383B" w:rsidP="00ED383B">
            <w:pPr>
              <w:rPr>
                <w:rFonts w:ascii="Arial" w:hAnsi="Arial" w:cs="Arial"/>
                <w:b/>
                <w:i/>
                <w:color w:val="auto"/>
                <w:sz w:val="16"/>
                <w:szCs w:val="16"/>
              </w:rPr>
            </w:pPr>
          </w:p>
          <w:p w14:paraId="29D51167" w14:textId="77777777" w:rsidR="00ED383B" w:rsidRPr="00763DB0" w:rsidRDefault="00ED383B" w:rsidP="00ED383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D383B" w:rsidRPr="003A792E" w14:paraId="19843208" w14:textId="77777777" w:rsidTr="42BC4855">
        <w:trPr>
          <w:trHeight w:val="1276"/>
        </w:trPr>
        <w:tc>
          <w:tcPr>
            <w:tcW w:w="636" w:type="pct"/>
            <w:shd w:val="clear" w:color="auto" w:fill="FDE9D9" w:themeFill="accent6" w:themeFillTint="33"/>
          </w:tcPr>
          <w:p w14:paraId="233D73C0" w14:textId="77777777" w:rsidR="00ED383B" w:rsidRPr="00763DB0" w:rsidRDefault="00ED383B" w:rsidP="00ED383B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sz w:val="16"/>
                <w:szCs w:val="16"/>
              </w:rPr>
              <w:t>Week 7</w:t>
            </w:r>
          </w:p>
          <w:p w14:paraId="75DE5CC9" w14:textId="77777777" w:rsidR="00ED383B" w:rsidRDefault="00ED383B" w:rsidP="00ED383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7CBC6FB4" w14:textId="31789FC9" w:rsidR="00546632" w:rsidRPr="00546632" w:rsidRDefault="00546632" w:rsidP="00ED383B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546632">
              <w:rPr>
                <w:rFonts w:ascii="Arial" w:hAnsi="Arial" w:cs="Arial"/>
                <w:b/>
                <w:color w:val="FF0000"/>
                <w:sz w:val="16"/>
                <w:szCs w:val="16"/>
              </w:rPr>
              <w:t>Swimming lessons TBC</w:t>
            </w:r>
          </w:p>
        </w:tc>
        <w:tc>
          <w:tcPr>
            <w:tcW w:w="706" w:type="pct"/>
            <w:shd w:val="clear" w:color="auto" w:fill="FDE9D9" w:themeFill="accent6" w:themeFillTint="33"/>
          </w:tcPr>
          <w:p w14:paraId="6B5C5D71" w14:textId="134C6A6D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23</w:t>
            </w:r>
          </w:p>
          <w:p w14:paraId="7EA44506" w14:textId="77777777" w:rsidR="0099203E" w:rsidRPr="00763DB0" w:rsidRDefault="0099203E" w:rsidP="0099203E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  <w:t>Pre Kindy</w:t>
            </w:r>
          </w:p>
          <w:p w14:paraId="2AD4009D" w14:textId="77777777" w:rsidR="00ED383B" w:rsidRPr="00763DB0" w:rsidRDefault="00ED383B" w:rsidP="00075E6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6" w:type="pct"/>
            <w:shd w:val="clear" w:color="auto" w:fill="FDE9D9" w:themeFill="accent6" w:themeFillTint="33"/>
          </w:tcPr>
          <w:p w14:paraId="08E1F7E0" w14:textId="5D8B161B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24</w:t>
            </w:r>
          </w:p>
          <w:p w14:paraId="48FC0673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29CE6215" w14:textId="77777777" w:rsidR="00ED383B" w:rsidRDefault="00ED383B" w:rsidP="00075E68">
            <w:pPr>
              <w:rPr>
                <w:rFonts w:ascii="Arial" w:hAnsi="Arial" w:cs="Arial"/>
                <w:sz w:val="16"/>
                <w:szCs w:val="16"/>
              </w:rPr>
            </w:pPr>
          </w:p>
          <w:p w14:paraId="6D958336" w14:textId="094DC919" w:rsidR="007D6CEE" w:rsidRPr="00E37212" w:rsidRDefault="007D6CEE" w:rsidP="007D6CEE">
            <w:pPr>
              <w:rPr>
                <w:rFonts w:ascii="Arial" w:hAnsi="Arial" w:cs="Arial"/>
                <w:b/>
                <w:color w:val="E36C0A" w:themeColor="accent6" w:themeShade="BF"/>
                <w:sz w:val="16"/>
                <w:szCs w:val="16"/>
              </w:rPr>
            </w:pPr>
          </w:p>
          <w:p w14:paraId="0D8032AB" w14:textId="3785F9D6" w:rsidR="007D6CEE" w:rsidRPr="00763DB0" w:rsidRDefault="007D6CEE" w:rsidP="00075E6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7" w:type="pct"/>
            <w:shd w:val="clear" w:color="auto" w:fill="FDE9D9" w:themeFill="accent6" w:themeFillTint="33"/>
          </w:tcPr>
          <w:p w14:paraId="60031EAD" w14:textId="0B786613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25</w:t>
            </w:r>
          </w:p>
          <w:p w14:paraId="1A4AF03D" w14:textId="34E92B9E" w:rsidR="00ED383B" w:rsidRPr="00763DB0" w:rsidRDefault="00ED383B" w:rsidP="00ED383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65" w:type="pct"/>
            <w:shd w:val="clear" w:color="auto" w:fill="FDE9D9" w:themeFill="accent6" w:themeFillTint="33"/>
          </w:tcPr>
          <w:p w14:paraId="24A1A981" w14:textId="7FF40485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26</w:t>
            </w:r>
          </w:p>
          <w:p w14:paraId="1459A3F6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7030A0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7030A0"/>
                <w:sz w:val="16"/>
                <w:szCs w:val="16"/>
              </w:rPr>
              <w:t>Newsletter</w:t>
            </w:r>
          </w:p>
          <w:p w14:paraId="48CB0230" w14:textId="77777777" w:rsidR="00D34468" w:rsidRPr="00763DB0" w:rsidRDefault="00D34468" w:rsidP="00ED383B">
            <w:pPr>
              <w:rPr>
                <w:rFonts w:ascii="Arial" w:hAnsi="Arial" w:cs="Arial"/>
                <w:b/>
                <w:color w:val="7030A0"/>
                <w:sz w:val="16"/>
                <w:szCs w:val="16"/>
              </w:rPr>
            </w:pPr>
          </w:p>
          <w:p w14:paraId="2D11114C" w14:textId="242005AC" w:rsidR="00E37212" w:rsidRDefault="000B480D" w:rsidP="00593158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&amp;F/Board</w:t>
            </w:r>
          </w:p>
          <w:p w14:paraId="42A8309B" w14:textId="7E7575EC" w:rsidR="00593158" w:rsidRDefault="00A167E2" w:rsidP="00593158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GM Meeting 5pm</w:t>
            </w:r>
          </w:p>
          <w:p w14:paraId="7D5A3BB8" w14:textId="1C15BA0E" w:rsidR="00D34468" w:rsidRPr="00763DB0" w:rsidRDefault="00D34468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</w:tc>
        <w:tc>
          <w:tcPr>
            <w:tcW w:w="675" w:type="pct"/>
            <w:shd w:val="clear" w:color="auto" w:fill="FDE9D9" w:themeFill="accent6" w:themeFillTint="33"/>
          </w:tcPr>
          <w:p w14:paraId="1E863995" w14:textId="2E964EF3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27</w:t>
            </w:r>
          </w:p>
          <w:p w14:paraId="0CD39406" w14:textId="20D1DE61" w:rsidR="003A32E8" w:rsidRPr="00763DB0" w:rsidRDefault="003A32E8" w:rsidP="003A32E8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</w:p>
        </w:tc>
        <w:tc>
          <w:tcPr>
            <w:tcW w:w="715" w:type="pct"/>
            <w:shd w:val="clear" w:color="auto" w:fill="C6D9F1" w:themeFill="text2" w:themeFillTint="33"/>
          </w:tcPr>
          <w:p w14:paraId="736EEFD0" w14:textId="3FCB5A19" w:rsidR="00ED383B" w:rsidRDefault="00ED383B" w:rsidP="00A2123D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28/29</w:t>
            </w:r>
          </w:p>
          <w:p w14:paraId="6304ACDC" w14:textId="77777777" w:rsidR="00593158" w:rsidRDefault="00593158" w:rsidP="00075E68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4E46A7E9" w14:textId="01F3049D" w:rsidR="00593158" w:rsidRPr="00763DB0" w:rsidRDefault="00593158" w:rsidP="000B480D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</w:tc>
      </w:tr>
      <w:tr w:rsidR="00ED383B" w:rsidRPr="003A792E" w14:paraId="51B7EF05" w14:textId="77777777" w:rsidTr="42BC4855">
        <w:trPr>
          <w:trHeight w:val="1501"/>
        </w:trPr>
        <w:tc>
          <w:tcPr>
            <w:tcW w:w="636" w:type="pct"/>
            <w:shd w:val="clear" w:color="auto" w:fill="FDE9D9" w:themeFill="accent6" w:themeFillTint="33"/>
          </w:tcPr>
          <w:p w14:paraId="141C271C" w14:textId="77777777" w:rsidR="00ED383B" w:rsidRPr="00763DB0" w:rsidRDefault="00ED383B" w:rsidP="00ED383B">
            <w:pPr>
              <w:pStyle w:val="BalloonText"/>
              <w:rPr>
                <w:rFonts w:ascii="Arial" w:hAnsi="Arial" w:cs="Arial"/>
                <w:b/>
              </w:rPr>
            </w:pPr>
            <w:r w:rsidRPr="00763DB0">
              <w:rPr>
                <w:rFonts w:ascii="Arial" w:hAnsi="Arial" w:cs="Arial"/>
                <w:b/>
              </w:rPr>
              <w:t>Week 8</w:t>
            </w:r>
          </w:p>
          <w:p w14:paraId="1905D584" w14:textId="77777777" w:rsidR="00A2123D" w:rsidRPr="00763DB0" w:rsidRDefault="00A2123D" w:rsidP="00A2123D">
            <w:pPr>
              <w:pStyle w:val="BalloonText"/>
              <w:rPr>
                <w:rFonts w:ascii="Arial" w:hAnsi="Arial" w:cs="Arial"/>
                <w:b/>
                <w:color w:val="FF0000"/>
              </w:rPr>
            </w:pPr>
            <w:r w:rsidRPr="00763DB0">
              <w:rPr>
                <w:rFonts w:ascii="Arial" w:hAnsi="Arial" w:cs="Arial"/>
                <w:b/>
                <w:color w:val="FF0000"/>
              </w:rPr>
              <w:t>NOVEMBER/</w:t>
            </w:r>
          </w:p>
          <w:p w14:paraId="0FDCD610" w14:textId="77777777" w:rsidR="00A2123D" w:rsidRPr="00763DB0" w:rsidRDefault="00A2123D" w:rsidP="00A2123D">
            <w:pPr>
              <w:pStyle w:val="BalloonText"/>
              <w:rPr>
                <w:rFonts w:ascii="Arial" w:hAnsi="Arial" w:cs="Arial"/>
                <w:b/>
              </w:rPr>
            </w:pPr>
            <w:r w:rsidRPr="00763DB0">
              <w:rPr>
                <w:rFonts w:ascii="Arial" w:hAnsi="Arial" w:cs="Arial"/>
                <w:b/>
                <w:color w:val="FF0000"/>
              </w:rPr>
              <w:t>DECEMBER</w:t>
            </w:r>
          </w:p>
          <w:p w14:paraId="665A891A" w14:textId="77777777" w:rsidR="00ED383B" w:rsidRPr="00763DB0" w:rsidRDefault="00ED383B" w:rsidP="00ED383B">
            <w:pPr>
              <w:pStyle w:val="BalloonText"/>
              <w:rPr>
                <w:rFonts w:ascii="Arial" w:hAnsi="Arial" w:cs="Arial"/>
                <w:b/>
              </w:rPr>
            </w:pPr>
          </w:p>
          <w:p w14:paraId="682BB727" w14:textId="77EC2C63" w:rsidR="00ED383B" w:rsidRPr="00763DB0" w:rsidRDefault="00546632" w:rsidP="00ED383B">
            <w:pPr>
              <w:pStyle w:val="BalloonText"/>
              <w:rPr>
                <w:rFonts w:ascii="Arial" w:hAnsi="Arial" w:cs="Arial"/>
                <w:b/>
              </w:rPr>
            </w:pPr>
            <w:r w:rsidRPr="00763DB0">
              <w:rPr>
                <w:rFonts w:ascii="Arial" w:hAnsi="Arial" w:cs="Arial"/>
                <w:b/>
                <w:color w:val="FF0000"/>
              </w:rPr>
              <w:t>Swimming lessons TBC</w:t>
            </w:r>
          </w:p>
        </w:tc>
        <w:tc>
          <w:tcPr>
            <w:tcW w:w="706" w:type="pct"/>
            <w:shd w:val="clear" w:color="auto" w:fill="FDE9D9" w:themeFill="accent6" w:themeFillTint="33"/>
          </w:tcPr>
          <w:p w14:paraId="034DC4C5" w14:textId="3A677C0E" w:rsidR="00ED383B" w:rsidRPr="00763DB0" w:rsidRDefault="00A2123D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November 30</w:t>
            </w:r>
          </w:p>
          <w:p w14:paraId="00F82528" w14:textId="77777777" w:rsidR="0099203E" w:rsidRPr="00763DB0" w:rsidRDefault="0099203E" w:rsidP="0099203E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  <w:t>Pre Kindy</w:t>
            </w:r>
          </w:p>
          <w:p w14:paraId="64CA9FB5" w14:textId="77777777" w:rsidR="00ED383B" w:rsidRPr="00763DB0" w:rsidRDefault="00ED383B" w:rsidP="00ED383B">
            <w:pPr>
              <w:rPr>
                <w:rFonts w:ascii="Arial" w:hAnsi="Arial" w:cs="Arial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776" w:type="pct"/>
            <w:shd w:val="clear" w:color="auto" w:fill="FDE9D9" w:themeFill="accent6" w:themeFillTint="33"/>
          </w:tcPr>
          <w:p w14:paraId="1D4FA6D9" w14:textId="69841C79" w:rsidR="00D34468" w:rsidRPr="00763DB0" w:rsidRDefault="00A2123D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December 1</w:t>
            </w:r>
          </w:p>
          <w:p w14:paraId="32B1C03E" w14:textId="77777777" w:rsidR="00D34468" w:rsidRPr="00763DB0" w:rsidRDefault="00D34468" w:rsidP="00E3721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7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3135F367" w14:textId="7006D883" w:rsidR="00ED383B" w:rsidRPr="00763DB0" w:rsidRDefault="00075E68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December</w:t>
            </w: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2</w:t>
            </w:r>
          </w:p>
          <w:p w14:paraId="23F918FA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05FF22F6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76DFFE2B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19CCD590" w14:textId="77777777" w:rsidR="00ED383B" w:rsidRPr="00763DB0" w:rsidRDefault="00ED383B" w:rsidP="00ED383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5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0C5E0F6C" w14:textId="7AC5E199" w:rsidR="008B527C" w:rsidRDefault="00A2123D" w:rsidP="00F71874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December 3</w:t>
            </w:r>
          </w:p>
          <w:p w14:paraId="7F8206EB" w14:textId="174021EF" w:rsidR="008B527C" w:rsidRPr="00763DB0" w:rsidRDefault="003A32E8" w:rsidP="00484C7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675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3C07E3F6" w14:textId="5AE7C45E" w:rsidR="005B40BF" w:rsidRDefault="00075E68" w:rsidP="00ED383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December</w:t>
            </w:r>
            <w:r w:rsidR="00A2123D">
              <w:rPr>
                <w:rFonts w:ascii="Arial" w:hAnsi="Arial" w:cs="Arial"/>
                <w:sz w:val="16"/>
                <w:szCs w:val="16"/>
              </w:rPr>
              <w:t xml:space="preserve"> 4</w:t>
            </w:r>
          </w:p>
          <w:p w14:paraId="735CF218" w14:textId="1B1E1AB8" w:rsidR="00D601F3" w:rsidRPr="00585F2A" w:rsidRDefault="001861D1" w:rsidP="00D601F3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 xml:space="preserve">Last day for </w:t>
            </w:r>
            <w:r w:rsidR="00D601F3"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157B6D71" w14:textId="6463BE22" w:rsidR="003253FD" w:rsidRPr="00763DB0" w:rsidRDefault="003253FD" w:rsidP="003253F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5" w:type="pct"/>
            <w:shd w:val="clear" w:color="auto" w:fill="C6D9F1" w:themeFill="text2" w:themeFillTint="33"/>
          </w:tcPr>
          <w:p w14:paraId="305D9D1D" w14:textId="61B4D9A2" w:rsidR="00ED383B" w:rsidRPr="00484C73" w:rsidRDefault="00A2123D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December 5/6</w:t>
            </w:r>
          </w:p>
        </w:tc>
      </w:tr>
      <w:tr w:rsidR="00ED383B" w:rsidRPr="003A792E" w14:paraId="1DAD636C" w14:textId="77777777" w:rsidTr="42BC4855">
        <w:trPr>
          <w:trHeight w:val="1150"/>
        </w:trPr>
        <w:tc>
          <w:tcPr>
            <w:tcW w:w="636" w:type="pct"/>
            <w:shd w:val="clear" w:color="auto" w:fill="FDE9D9" w:themeFill="accent6" w:themeFillTint="33"/>
          </w:tcPr>
          <w:p w14:paraId="5EAF3CCD" w14:textId="77777777" w:rsidR="00ED383B" w:rsidRPr="00763DB0" w:rsidRDefault="00ED383B" w:rsidP="00ED383B">
            <w:pPr>
              <w:pStyle w:val="BalloonText"/>
              <w:rPr>
                <w:rFonts w:ascii="Arial" w:hAnsi="Arial" w:cs="Arial"/>
                <w:b/>
              </w:rPr>
            </w:pPr>
            <w:r w:rsidRPr="00763DB0">
              <w:rPr>
                <w:rFonts w:ascii="Arial" w:hAnsi="Arial" w:cs="Arial"/>
                <w:b/>
              </w:rPr>
              <w:t>Week 9</w:t>
            </w:r>
          </w:p>
          <w:p w14:paraId="5B6D92AE" w14:textId="77777777" w:rsidR="00ED383B" w:rsidRPr="00763DB0" w:rsidRDefault="00ED383B" w:rsidP="00ED383B">
            <w:pPr>
              <w:pStyle w:val="BalloonText"/>
              <w:rPr>
                <w:rFonts w:ascii="Arial" w:hAnsi="Arial" w:cs="Arial"/>
                <w:b/>
              </w:rPr>
            </w:pPr>
          </w:p>
          <w:p w14:paraId="645D1134" w14:textId="1587058A" w:rsidR="001F4443" w:rsidRPr="00763DB0" w:rsidRDefault="001F4443" w:rsidP="00ED383B">
            <w:pPr>
              <w:pStyle w:val="BalloonText"/>
              <w:rPr>
                <w:rFonts w:ascii="Arial" w:hAnsi="Arial" w:cs="Arial"/>
                <w:b/>
              </w:rPr>
            </w:pPr>
          </w:p>
        </w:tc>
        <w:tc>
          <w:tcPr>
            <w:tcW w:w="706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62A17D58" w14:textId="03434ED6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7</w:t>
            </w:r>
          </w:p>
          <w:p w14:paraId="3ED36325" w14:textId="366C6549" w:rsidR="00ED383B" w:rsidRPr="00763DB0" w:rsidRDefault="00546632" w:rsidP="003A32E8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proofErr w:type="spellStart"/>
            <w:r w:rsidRPr="00763DB0">
              <w:rPr>
                <w:rFonts w:ascii="Arial" w:hAnsi="Arial" w:cs="Arial"/>
                <w:b/>
                <w:color w:val="FF0000"/>
                <w:sz w:val="16"/>
                <w:szCs w:val="16"/>
              </w:rPr>
              <w:t>Yr</w:t>
            </w:r>
            <w:proofErr w:type="spellEnd"/>
            <w:r w:rsidRPr="00763DB0">
              <w:rPr>
                <w:rFonts w:ascii="Arial" w:hAnsi="Arial" w:cs="Arial"/>
                <w:b/>
                <w:color w:val="FF0000"/>
                <w:sz w:val="16"/>
                <w:szCs w:val="16"/>
              </w:rPr>
              <w:t xml:space="preserve"> 6 Graduation Mass </w:t>
            </w: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 xml:space="preserve"> </w:t>
            </w:r>
          </w:p>
        </w:tc>
        <w:tc>
          <w:tcPr>
            <w:tcW w:w="776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15CFCAAE" w14:textId="0463E3B3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8</w:t>
            </w:r>
          </w:p>
          <w:p w14:paraId="5B50096A" w14:textId="77777777" w:rsidR="00ED383B" w:rsidRDefault="00593158" w:rsidP="00ED383B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REPORTS TO GO HOME</w:t>
            </w:r>
          </w:p>
          <w:p w14:paraId="1D1B9307" w14:textId="77777777" w:rsidR="00484C73" w:rsidRDefault="00484C73" w:rsidP="000A13A9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28860BB0" w14:textId="20E0EAA0" w:rsidR="000A13A9" w:rsidRPr="00763DB0" w:rsidRDefault="000A13A9" w:rsidP="000A13A9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Water Fun Day</w:t>
            </w:r>
          </w:p>
          <w:p w14:paraId="7B387EF7" w14:textId="6708E542" w:rsidR="000A13A9" w:rsidRPr="00DB6AA9" w:rsidRDefault="000A13A9" w:rsidP="00ED383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27" w:type="pct"/>
            <w:shd w:val="clear" w:color="auto" w:fill="FDE9D9" w:themeFill="accent6" w:themeFillTint="33"/>
          </w:tcPr>
          <w:p w14:paraId="35991910" w14:textId="6592985A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9</w:t>
            </w:r>
          </w:p>
          <w:p w14:paraId="0BF5A9A4" w14:textId="42F7048C" w:rsidR="005B40BF" w:rsidRPr="00763DB0" w:rsidRDefault="005B40BF" w:rsidP="005B40BF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FF0000"/>
                <w:sz w:val="16"/>
                <w:szCs w:val="16"/>
              </w:rPr>
              <w:t xml:space="preserve">End of Year Christmas </w:t>
            </w:r>
            <w:r w:rsidR="00627D7F">
              <w:rPr>
                <w:rFonts w:ascii="Arial" w:hAnsi="Arial" w:cs="Arial"/>
                <w:b/>
                <w:color w:val="FF0000"/>
                <w:sz w:val="16"/>
                <w:szCs w:val="16"/>
              </w:rPr>
              <w:t>Concert and Awards</w:t>
            </w:r>
            <w:r w:rsidRPr="00763DB0">
              <w:rPr>
                <w:rFonts w:ascii="Arial" w:hAnsi="Arial" w:cs="Arial"/>
                <w:b/>
                <w:color w:val="FF0000"/>
                <w:sz w:val="16"/>
                <w:szCs w:val="16"/>
              </w:rPr>
              <w:t xml:space="preserve"> </w:t>
            </w:r>
            <w:r w:rsidR="00C21AA2">
              <w:rPr>
                <w:rFonts w:ascii="Arial" w:hAnsi="Arial" w:cs="Arial"/>
                <w:b/>
                <w:color w:val="FF0000"/>
                <w:sz w:val="16"/>
                <w:szCs w:val="16"/>
              </w:rPr>
              <w:t>picnic</w:t>
            </w:r>
            <w:r w:rsidR="008B3FE9">
              <w:rPr>
                <w:rFonts w:ascii="Arial" w:hAnsi="Arial" w:cs="Arial"/>
                <w:b/>
                <w:color w:val="FF0000"/>
                <w:sz w:val="16"/>
                <w:szCs w:val="16"/>
              </w:rPr>
              <w:t xml:space="preserve"> 6:</w:t>
            </w:r>
            <w:r w:rsidR="00FB3382">
              <w:rPr>
                <w:rFonts w:ascii="Arial" w:hAnsi="Arial" w:cs="Arial"/>
                <w:b/>
                <w:color w:val="FF0000"/>
                <w:sz w:val="16"/>
                <w:szCs w:val="16"/>
              </w:rPr>
              <w:t>3</w:t>
            </w:r>
            <w:r w:rsidR="00794212">
              <w:rPr>
                <w:rFonts w:ascii="Arial" w:hAnsi="Arial" w:cs="Arial"/>
                <w:b/>
                <w:color w:val="FF0000"/>
                <w:sz w:val="16"/>
                <w:szCs w:val="16"/>
              </w:rPr>
              <w:t>0pm</w:t>
            </w:r>
          </w:p>
          <w:p w14:paraId="71EFE942" w14:textId="77777777" w:rsidR="00ED383B" w:rsidRPr="00763DB0" w:rsidRDefault="00ED383B" w:rsidP="00ED383B">
            <w:pPr>
              <w:rPr>
                <w:rFonts w:ascii="Arial" w:hAnsi="Arial" w:cs="Arial"/>
                <w:i/>
                <w:color w:val="00B050"/>
                <w:sz w:val="16"/>
                <w:szCs w:val="16"/>
              </w:rPr>
            </w:pPr>
          </w:p>
        </w:tc>
        <w:tc>
          <w:tcPr>
            <w:tcW w:w="765" w:type="pct"/>
            <w:shd w:val="clear" w:color="auto" w:fill="FDE9D9" w:themeFill="accent6" w:themeFillTint="33"/>
          </w:tcPr>
          <w:p w14:paraId="5B94663F" w14:textId="2A1F66F9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0</w:t>
            </w:r>
          </w:p>
          <w:p w14:paraId="17950EC9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7030A0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7030A0"/>
                <w:sz w:val="16"/>
                <w:szCs w:val="16"/>
              </w:rPr>
              <w:t>Newsletter</w:t>
            </w:r>
          </w:p>
          <w:p w14:paraId="596122BE" w14:textId="77777777" w:rsidR="00ED383B" w:rsidRPr="00763DB0" w:rsidRDefault="00ED383B" w:rsidP="005B40BF">
            <w:pPr>
              <w:rPr>
                <w:rFonts w:ascii="Arial" w:hAnsi="Arial" w:cs="Arial"/>
                <w:sz w:val="16"/>
                <w:szCs w:val="16"/>
              </w:rPr>
            </w:pPr>
          </w:p>
          <w:p w14:paraId="4F9736A2" w14:textId="77777777" w:rsidR="00D34468" w:rsidRPr="00763DB0" w:rsidRDefault="00D34468" w:rsidP="00075E6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75" w:type="pct"/>
            <w:tcBorders>
              <w:bottom w:val="single" w:sz="4" w:space="0" w:color="auto"/>
            </w:tcBorders>
            <w:shd w:val="clear" w:color="auto" w:fill="00B050"/>
          </w:tcPr>
          <w:p w14:paraId="7306BE75" w14:textId="6FC539F6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1</w:t>
            </w:r>
          </w:p>
          <w:p w14:paraId="66780146" w14:textId="2ED196F2" w:rsidR="00D601F3" w:rsidRPr="00585F2A" w:rsidRDefault="00D601F3" w:rsidP="00D601F3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</w:p>
          <w:p w14:paraId="51A8B8AB" w14:textId="77777777" w:rsidR="00ED383B" w:rsidRPr="00763DB0" w:rsidRDefault="00ED383B" w:rsidP="00ED383B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sz w:val="16"/>
                <w:szCs w:val="16"/>
              </w:rPr>
              <w:t xml:space="preserve">Last Day for </w:t>
            </w:r>
          </w:p>
          <w:p w14:paraId="4559DF99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>Students</w:t>
            </w:r>
          </w:p>
          <w:p w14:paraId="17692062" w14:textId="77777777" w:rsidR="00ED383B" w:rsidRPr="00763DB0" w:rsidRDefault="00ED383B" w:rsidP="005B40BF">
            <w:pPr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715" w:type="pct"/>
            <w:shd w:val="clear" w:color="auto" w:fill="C6D9F1" w:themeFill="text2" w:themeFillTint="33"/>
          </w:tcPr>
          <w:p w14:paraId="248BB198" w14:textId="7E2957A8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2/13</w:t>
            </w:r>
          </w:p>
          <w:p w14:paraId="2502DFBF" w14:textId="77777777" w:rsidR="00ED383B" w:rsidRPr="00763DB0" w:rsidRDefault="00ED383B" w:rsidP="00ED383B">
            <w:pPr>
              <w:rPr>
                <w:rFonts w:ascii="Arial" w:hAnsi="Arial" w:cs="Arial"/>
                <w:sz w:val="16"/>
                <w:szCs w:val="16"/>
              </w:rPr>
            </w:pPr>
          </w:p>
          <w:p w14:paraId="6B25853C" w14:textId="77777777" w:rsidR="00ED383B" w:rsidRPr="00763DB0" w:rsidRDefault="00ED383B" w:rsidP="00ED383B">
            <w:pPr>
              <w:rPr>
                <w:rFonts w:ascii="Arial" w:hAnsi="Arial" w:cs="Arial"/>
                <w:sz w:val="16"/>
                <w:szCs w:val="16"/>
              </w:rPr>
            </w:pPr>
          </w:p>
          <w:p w14:paraId="2C23D331" w14:textId="77777777" w:rsidR="00ED383B" w:rsidRPr="00763DB0" w:rsidRDefault="00ED383B" w:rsidP="00ED383B">
            <w:pPr>
              <w:rPr>
                <w:rFonts w:ascii="Arial" w:hAnsi="Arial" w:cs="Arial"/>
                <w:sz w:val="16"/>
                <w:szCs w:val="16"/>
              </w:rPr>
            </w:pPr>
          </w:p>
          <w:p w14:paraId="6DD25753" w14:textId="77777777" w:rsidR="00ED383B" w:rsidRPr="00763DB0" w:rsidRDefault="00ED383B" w:rsidP="00ED383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D383B" w:rsidRPr="003A792E" w14:paraId="656EB163" w14:textId="77777777" w:rsidTr="42BC4855">
        <w:trPr>
          <w:trHeight w:val="1249"/>
        </w:trPr>
        <w:tc>
          <w:tcPr>
            <w:tcW w:w="636" w:type="pct"/>
            <w:shd w:val="clear" w:color="auto" w:fill="FDE9D9" w:themeFill="accent6" w:themeFillTint="33"/>
          </w:tcPr>
          <w:p w14:paraId="5B14ED20" w14:textId="77777777" w:rsidR="00ED383B" w:rsidRPr="00763DB0" w:rsidRDefault="00ED383B" w:rsidP="00ED383B">
            <w:pPr>
              <w:pStyle w:val="BalloonText"/>
              <w:rPr>
                <w:rFonts w:ascii="Arial" w:hAnsi="Arial" w:cs="Arial"/>
                <w:b/>
              </w:rPr>
            </w:pPr>
            <w:r w:rsidRPr="00763DB0">
              <w:rPr>
                <w:rFonts w:ascii="Arial" w:hAnsi="Arial" w:cs="Arial"/>
                <w:b/>
              </w:rPr>
              <w:t>Week 10</w:t>
            </w:r>
          </w:p>
          <w:p w14:paraId="06946996" w14:textId="77777777" w:rsidR="00ED383B" w:rsidRPr="00763DB0" w:rsidRDefault="00ED383B" w:rsidP="00ED383B">
            <w:pPr>
              <w:pStyle w:val="BalloonText"/>
              <w:rPr>
                <w:rFonts w:ascii="Arial" w:hAnsi="Arial" w:cs="Arial"/>
                <w:b/>
                <w:color w:val="auto"/>
              </w:rPr>
            </w:pPr>
          </w:p>
          <w:p w14:paraId="48010520" w14:textId="77777777" w:rsidR="00ED383B" w:rsidRPr="00763DB0" w:rsidRDefault="00ED383B" w:rsidP="00ED383B">
            <w:pPr>
              <w:pStyle w:val="BalloonText"/>
              <w:rPr>
                <w:rFonts w:ascii="Arial" w:hAnsi="Arial" w:cs="Arial"/>
                <w:b/>
              </w:rPr>
            </w:pPr>
          </w:p>
          <w:p w14:paraId="3E53AE10" w14:textId="77777777" w:rsidR="00ED383B" w:rsidRPr="00763DB0" w:rsidRDefault="00ED383B" w:rsidP="00ED383B">
            <w:pPr>
              <w:pStyle w:val="BalloonText"/>
              <w:rPr>
                <w:rFonts w:ascii="Arial" w:hAnsi="Arial" w:cs="Arial"/>
                <w:b/>
              </w:rPr>
            </w:pPr>
          </w:p>
        </w:tc>
        <w:tc>
          <w:tcPr>
            <w:tcW w:w="706" w:type="pct"/>
            <w:shd w:val="clear" w:color="auto" w:fill="FF0000"/>
          </w:tcPr>
          <w:p w14:paraId="5DF7A97B" w14:textId="7724D3F8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4</w:t>
            </w:r>
          </w:p>
          <w:p w14:paraId="15045CD2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5A1600E8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>Staff at school</w:t>
            </w:r>
          </w:p>
          <w:p w14:paraId="55C860B8" w14:textId="77777777" w:rsidR="00ED383B" w:rsidRPr="00763DB0" w:rsidRDefault="00ED383B" w:rsidP="00ED383B">
            <w:pPr>
              <w:rPr>
                <w:rFonts w:ascii="Arial" w:hAnsi="Arial" w:cs="Arial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776" w:type="pct"/>
            <w:shd w:val="clear" w:color="auto" w:fill="FF0000"/>
          </w:tcPr>
          <w:p w14:paraId="3F9C07C5" w14:textId="1C910502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5</w:t>
            </w:r>
          </w:p>
          <w:p w14:paraId="235DA59D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312761DF" w14:textId="77777777" w:rsidR="00ED383B" w:rsidRPr="00763DB0" w:rsidRDefault="00ED383B" w:rsidP="00ED383B">
            <w:pPr>
              <w:rPr>
                <w:rFonts w:ascii="Arial" w:hAnsi="Arial" w:cs="Arial"/>
                <w:color w:val="FFFFFF" w:themeColor="background1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>Office Open</w:t>
            </w:r>
          </w:p>
        </w:tc>
        <w:tc>
          <w:tcPr>
            <w:tcW w:w="727" w:type="pct"/>
            <w:shd w:val="clear" w:color="auto" w:fill="FF0000"/>
          </w:tcPr>
          <w:p w14:paraId="5AF9726A" w14:textId="26D6ABA8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6</w:t>
            </w:r>
          </w:p>
          <w:p w14:paraId="66CE248F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7FD601E8" w14:textId="77777777" w:rsidR="00ED383B" w:rsidRPr="00763DB0" w:rsidRDefault="00ED383B" w:rsidP="00ED383B">
            <w:pPr>
              <w:rPr>
                <w:rFonts w:ascii="Arial" w:hAnsi="Arial" w:cs="Arial"/>
                <w:color w:val="FFFFFF" w:themeColor="background1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>Office Open</w:t>
            </w:r>
          </w:p>
        </w:tc>
        <w:tc>
          <w:tcPr>
            <w:tcW w:w="765" w:type="pct"/>
            <w:shd w:val="clear" w:color="auto" w:fill="FF0000"/>
          </w:tcPr>
          <w:p w14:paraId="017A87C2" w14:textId="13000803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7</w:t>
            </w:r>
          </w:p>
          <w:p w14:paraId="7541A345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24EF693F" w14:textId="77777777" w:rsidR="00ED383B" w:rsidRDefault="00ED383B" w:rsidP="00ED383B">
            <w:pPr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>Office Open</w:t>
            </w:r>
          </w:p>
          <w:p w14:paraId="56633F45" w14:textId="77777777" w:rsidR="001F72A8" w:rsidRDefault="001F72A8" w:rsidP="00ED383B">
            <w:pPr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</w:pPr>
          </w:p>
          <w:p w14:paraId="05AC319F" w14:textId="0FA56012" w:rsidR="001F72A8" w:rsidRPr="00763DB0" w:rsidRDefault="001F72A8" w:rsidP="005D654C">
            <w:pPr>
              <w:rPr>
                <w:rFonts w:ascii="Arial" w:hAnsi="Arial" w:cs="Arial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675" w:type="pct"/>
            <w:shd w:val="clear" w:color="auto" w:fill="FF0000"/>
          </w:tcPr>
          <w:p w14:paraId="6F3F5A39" w14:textId="1FCA3685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8</w:t>
            </w:r>
          </w:p>
          <w:p w14:paraId="4A17FAB3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</w:pPr>
          </w:p>
          <w:p w14:paraId="2391D02A" w14:textId="77777777" w:rsidR="00DE2BEF" w:rsidRDefault="00ED383B" w:rsidP="00ED383B">
            <w:pPr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>Office Open Last day for Staff</w:t>
            </w:r>
          </w:p>
          <w:p w14:paraId="39E70731" w14:textId="34465AA3" w:rsidR="00F8181E" w:rsidRPr="00763DB0" w:rsidRDefault="00F8181E" w:rsidP="00ED383B">
            <w:pPr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715" w:type="pct"/>
            <w:shd w:val="clear" w:color="auto" w:fill="C6D9F1" w:themeFill="text2" w:themeFillTint="33"/>
          </w:tcPr>
          <w:p w14:paraId="3924210E" w14:textId="624000BF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9/20</w:t>
            </w:r>
          </w:p>
          <w:p w14:paraId="4C821548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45AF1F80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554DF200" w14:textId="77777777" w:rsidR="00ED383B" w:rsidRPr="00763DB0" w:rsidRDefault="00ED383B" w:rsidP="00ED383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6BF53A52" w14:textId="77777777" w:rsidR="00ED383B" w:rsidRPr="00763DB0" w:rsidRDefault="00ED383B" w:rsidP="00ED383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5EB4E471" w14:textId="77777777" w:rsidR="007F33B4" w:rsidRDefault="007F33B4" w:rsidP="00CC0CDA"/>
    <w:sectPr w:rsidR="007F33B4" w:rsidSect="008174EA">
      <w:headerReference w:type="default" r:id="rId10"/>
      <w:pgSz w:w="11906" w:h="16838"/>
      <w:pgMar w:top="720" w:right="720" w:bottom="720" w:left="720" w:header="17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92F38B" w14:textId="77777777" w:rsidR="0003670D" w:rsidRDefault="0003670D" w:rsidP="008174EA">
      <w:r>
        <w:separator/>
      </w:r>
    </w:p>
  </w:endnote>
  <w:endnote w:type="continuationSeparator" w:id="0">
    <w:p w14:paraId="0762D5EF" w14:textId="77777777" w:rsidR="0003670D" w:rsidRDefault="0003670D" w:rsidP="008174EA">
      <w:r>
        <w:continuationSeparator/>
      </w:r>
    </w:p>
  </w:endnote>
  <w:endnote w:type="continuationNotice" w:id="1">
    <w:p w14:paraId="5F1921E9" w14:textId="77777777" w:rsidR="0003670D" w:rsidRDefault="000367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1AFB1A" w14:textId="77777777" w:rsidR="0003670D" w:rsidRDefault="0003670D" w:rsidP="008174EA">
      <w:r>
        <w:separator/>
      </w:r>
    </w:p>
  </w:footnote>
  <w:footnote w:type="continuationSeparator" w:id="0">
    <w:p w14:paraId="6210E32F" w14:textId="77777777" w:rsidR="0003670D" w:rsidRDefault="0003670D" w:rsidP="008174EA">
      <w:r>
        <w:continuationSeparator/>
      </w:r>
    </w:p>
  </w:footnote>
  <w:footnote w:type="continuationNotice" w:id="1">
    <w:p w14:paraId="39CA49CB" w14:textId="77777777" w:rsidR="0003670D" w:rsidRDefault="0003670D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461C6B" w14:textId="77777777" w:rsidR="00BA7544" w:rsidRPr="00211808" w:rsidRDefault="00BA7544" w:rsidP="00BA7544">
    <w:pPr>
      <w:pStyle w:val="Default"/>
      <w:jc w:val="center"/>
      <w:rPr>
        <w:rFonts w:asciiTheme="majorHAnsi" w:hAnsiTheme="majorHAnsi"/>
      </w:rPr>
    </w:pPr>
    <w:r>
      <w:rPr>
        <w:rFonts w:asciiTheme="majorHAnsi" w:hAnsiTheme="majorHAnsi"/>
        <w:b/>
        <w:bCs/>
        <w:noProof/>
        <w:lang w:eastAsia="en-AU"/>
      </w:rPr>
      <w:drawing>
        <wp:anchor distT="0" distB="0" distL="114300" distR="114300" simplePos="0" relativeHeight="251658240" behindDoc="0" locked="0" layoutInCell="1" allowOverlap="1" wp14:anchorId="1B75D2E2" wp14:editId="1227E1B9">
          <wp:simplePos x="0" y="0"/>
          <wp:positionH relativeFrom="column">
            <wp:posOffset>123825</wp:posOffset>
          </wp:positionH>
          <wp:positionV relativeFrom="paragraph">
            <wp:posOffset>53975</wp:posOffset>
          </wp:positionV>
          <wp:extent cx="667385" cy="792480"/>
          <wp:effectExtent l="0" t="0" r="0" b="7620"/>
          <wp:wrapNone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PE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7385" cy="79248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42BC4855" w:rsidRPr="4DDE7536">
      <w:rPr>
        <w:rFonts w:asciiTheme="majorHAnsi" w:hAnsiTheme="majorHAnsi"/>
        <w:b/>
        <w:bCs/>
      </w:rPr>
      <w:t>St. Joseph’s Catholic Primary School</w:t>
    </w:r>
  </w:p>
  <w:p w14:paraId="36E1E116" w14:textId="77777777" w:rsidR="00BA7544" w:rsidRPr="00211808" w:rsidRDefault="00BA7544" w:rsidP="00BA7544">
    <w:pPr>
      <w:pStyle w:val="Default"/>
      <w:jc w:val="center"/>
      <w:rPr>
        <w:rFonts w:asciiTheme="majorHAnsi" w:hAnsiTheme="majorHAnsi"/>
        <w:color w:val="FF0000"/>
        <w:sz w:val="16"/>
        <w:szCs w:val="16"/>
      </w:rPr>
    </w:pPr>
    <w:r w:rsidRPr="00211808">
      <w:rPr>
        <w:rFonts w:asciiTheme="majorHAnsi" w:hAnsiTheme="majorHAnsi"/>
        <w:b/>
        <w:bCs/>
        <w:i/>
        <w:iCs/>
        <w:color w:val="FF0000"/>
        <w:sz w:val="16"/>
        <w:szCs w:val="16"/>
      </w:rPr>
      <w:t>Vision:</w:t>
    </w:r>
    <w:r w:rsidRPr="00211808">
      <w:rPr>
        <w:rFonts w:asciiTheme="majorHAnsi" w:hAnsiTheme="majorHAnsi"/>
        <w:b/>
        <w:color w:val="auto"/>
        <w:sz w:val="16"/>
        <w:szCs w:val="16"/>
      </w:rPr>
      <w:t xml:space="preserve"> </w:t>
    </w:r>
    <w:r w:rsidRPr="00211808">
      <w:rPr>
        <w:rFonts w:asciiTheme="majorHAnsi" w:hAnsiTheme="majorHAnsi"/>
        <w:b/>
        <w:i/>
        <w:color w:val="auto"/>
        <w:sz w:val="16"/>
        <w:szCs w:val="16"/>
      </w:rPr>
      <w:t>Educating for the 21</w:t>
    </w:r>
    <w:r w:rsidRPr="00211808">
      <w:rPr>
        <w:rFonts w:asciiTheme="majorHAnsi" w:hAnsiTheme="majorHAnsi"/>
        <w:b/>
        <w:i/>
        <w:color w:val="auto"/>
        <w:sz w:val="16"/>
        <w:szCs w:val="16"/>
        <w:vertAlign w:val="superscript"/>
      </w:rPr>
      <w:t>st</w:t>
    </w:r>
    <w:r w:rsidRPr="00211808">
      <w:rPr>
        <w:rFonts w:asciiTheme="majorHAnsi" w:hAnsiTheme="majorHAnsi"/>
        <w:b/>
        <w:i/>
        <w:color w:val="auto"/>
        <w:sz w:val="16"/>
        <w:szCs w:val="16"/>
      </w:rPr>
      <w:t xml:space="preserve"> Century - Inspiring Hope      </w:t>
    </w:r>
    <w:r w:rsidRPr="00211808">
      <w:rPr>
        <w:rFonts w:asciiTheme="majorHAnsi" w:hAnsiTheme="majorHAnsi"/>
        <w:b/>
        <w:i/>
        <w:color w:val="FF0000"/>
        <w:sz w:val="16"/>
        <w:szCs w:val="16"/>
      </w:rPr>
      <w:t xml:space="preserve">Motto: </w:t>
    </w:r>
    <w:r w:rsidRPr="00211808">
      <w:rPr>
        <w:rFonts w:asciiTheme="majorHAnsi" w:hAnsiTheme="majorHAnsi"/>
        <w:b/>
        <w:i/>
        <w:color w:val="auto"/>
        <w:sz w:val="16"/>
        <w:szCs w:val="16"/>
      </w:rPr>
      <w:t>Honesty</w:t>
    </w:r>
  </w:p>
  <w:p w14:paraId="3F5A3175" w14:textId="77777777" w:rsidR="00BA7544" w:rsidRPr="00211808" w:rsidRDefault="00BA7544" w:rsidP="00BA7544">
    <w:pPr>
      <w:pStyle w:val="Default"/>
      <w:jc w:val="center"/>
      <w:rPr>
        <w:rFonts w:asciiTheme="majorHAnsi" w:hAnsiTheme="majorHAnsi"/>
        <w:sz w:val="16"/>
        <w:szCs w:val="16"/>
      </w:rPr>
    </w:pPr>
    <w:r w:rsidRPr="00211808">
      <w:rPr>
        <w:rFonts w:asciiTheme="majorHAnsi" w:hAnsiTheme="majorHAnsi"/>
        <w:b/>
        <w:bCs/>
        <w:i/>
        <w:iCs/>
        <w:color w:val="FF0000"/>
        <w:sz w:val="16"/>
        <w:szCs w:val="16"/>
      </w:rPr>
      <w:t>OUR Core Values:</w:t>
    </w:r>
    <w:r w:rsidRPr="00211808">
      <w:rPr>
        <w:rFonts w:asciiTheme="majorHAnsi" w:hAnsiTheme="majorHAnsi"/>
        <w:b/>
        <w:bCs/>
        <w:i/>
        <w:iCs/>
        <w:sz w:val="16"/>
        <w:szCs w:val="16"/>
      </w:rPr>
      <w:t xml:space="preserve"> We are honest and courageous; We demonstrate equality and fairness between all;</w:t>
    </w:r>
  </w:p>
  <w:p w14:paraId="777BF81B" w14:textId="77777777" w:rsidR="00BA7544" w:rsidRPr="00211808" w:rsidRDefault="00BA7544" w:rsidP="00BA7544">
    <w:pPr>
      <w:pStyle w:val="Default"/>
      <w:jc w:val="center"/>
      <w:rPr>
        <w:rFonts w:asciiTheme="majorHAnsi" w:hAnsiTheme="majorHAnsi"/>
        <w:sz w:val="16"/>
        <w:szCs w:val="16"/>
      </w:rPr>
    </w:pPr>
    <w:r w:rsidRPr="00211808">
      <w:rPr>
        <w:rFonts w:asciiTheme="majorHAnsi" w:hAnsiTheme="majorHAnsi"/>
        <w:b/>
        <w:bCs/>
        <w:i/>
        <w:iCs/>
        <w:sz w:val="16"/>
        <w:szCs w:val="16"/>
      </w:rPr>
      <w:t>We work collaboratively to create a joyful learning environment;</w:t>
    </w:r>
  </w:p>
  <w:p w14:paraId="1994C91B" w14:textId="77777777" w:rsidR="00BA7544" w:rsidRPr="00211808" w:rsidRDefault="00BA7544" w:rsidP="00BA7544">
    <w:pPr>
      <w:pStyle w:val="Header"/>
      <w:jc w:val="center"/>
      <w:rPr>
        <w:rFonts w:asciiTheme="majorHAnsi" w:hAnsiTheme="majorHAnsi" w:cs="Times New Roman"/>
        <w:b/>
        <w:bCs/>
        <w:i/>
        <w:iCs/>
        <w:sz w:val="16"/>
        <w:szCs w:val="16"/>
      </w:rPr>
    </w:pPr>
    <w:r w:rsidRPr="00211808">
      <w:rPr>
        <w:rFonts w:asciiTheme="majorHAnsi" w:hAnsiTheme="majorHAnsi" w:cs="Times New Roman"/>
        <w:b/>
        <w:bCs/>
        <w:i/>
        <w:iCs/>
        <w:sz w:val="16"/>
        <w:szCs w:val="16"/>
      </w:rPr>
      <w:t>We challenge, motivate and encourage everyone to reach their potential.</w:t>
    </w:r>
  </w:p>
  <w:p w14:paraId="51010BD1" w14:textId="77777777" w:rsidR="00BA7544" w:rsidRPr="00211808" w:rsidRDefault="00BA7544" w:rsidP="00BA7544">
    <w:pPr>
      <w:pStyle w:val="Header"/>
      <w:jc w:val="center"/>
      <w:rPr>
        <w:rFonts w:asciiTheme="majorHAnsi" w:hAnsiTheme="majorHAnsi" w:cs="Times New Roman"/>
        <w:b/>
        <w:bCs/>
        <w:i/>
        <w:iCs/>
        <w:sz w:val="16"/>
        <w:szCs w:val="16"/>
      </w:rPr>
    </w:pPr>
    <w:r w:rsidRPr="00211808">
      <w:rPr>
        <w:rFonts w:asciiTheme="majorHAnsi" w:hAnsiTheme="majorHAnsi"/>
        <w:b/>
        <w:i/>
        <w:color w:val="FF0000"/>
        <w:sz w:val="16"/>
        <w:szCs w:val="16"/>
      </w:rPr>
      <w:t xml:space="preserve">Choose Respect School: </w:t>
    </w:r>
    <w:r w:rsidRPr="00211808">
      <w:rPr>
        <w:rFonts w:asciiTheme="majorHAnsi" w:hAnsiTheme="majorHAnsi"/>
        <w:b/>
        <w:i/>
        <w:sz w:val="16"/>
        <w:szCs w:val="16"/>
      </w:rPr>
      <w:t>Respect is to treat with care and consideration – yourself and others.</w:t>
    </w:r>
  </w:p>
  <w:p w14:paraId="3061194A" w14:textId="788112EA" w:rsidR="00BA7544" w:rsidRPr="00211808" w:rsidRDefault="005373AB" w:rsidP="007F5747">
    <w:pPr>
      <w:pStyle w:val="Header"/>
      <w:tabs>
        <w:tab w:val="left" w:pos="3540"/>
        <w:tab w:val="center" w:pos="5233"/>
      </w:tabs>
      <w:jc w:val="center"/>
      <w:rPr>
        <w:b/>
        <w:bCs/>
        <w:i/>
        <w:iCs/>
        <w:color w:val="1F497D" w:themeColor="text2"/>
        <w:sz w:val="28"/>
        <w:szCs w:val="28"/>
      </w:rPr>
    </w:pPr>
    <w:r>
      <w:rPr>
        <w:b/>
        <w:bCs/>
        <w:i/>
        <w:iCs/>
        <w:color w:val="1F497D" w:themeColor="text2"/>
        <w:sz w:val="28"/>
        <w:szCs w:val="28"/>
      </w:rPr>
      <w:t>TERM FOUR PLANNER 2020</w:t>
    </w:r>
    <w:r w:rsidR="007F5747">
      <w:rPr>
        <w:b/>
        <w:bCs/>
        <w:i/>
        <w:iCs/>
        <w:color w:val="1F497D" w:themeColor="text2"/>
        <w:sz w:val="28"/>
        <w:szCs w:val="28"/>
      </w:rPr>
      <w:t xml:space="preserve"> FOR PARENTS/CAREGIVERS</w:t>
    </w:r>
  </w:p>
  <w:p w14:paraId="31732062" w14:textId="77777777" w:rsidR="00BD5939" w:rsidRDefault="00BD5939" w:rsidP="008174EA">
    <w:pPr>
      <w:pStyle w:val="Header"/>
      <w:rPr>
        <w:b/>
        <w:bCs/>
        <w:i/>
        <w:iCs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7AwMzKzNDW3NDdV0lEKTi0uzszPAykwNKoFABsz7mMtAAAA"/>
  </w:docVars>
  <w:rsids>
    <w:rsidRoot w:val="008174EA"/>
    <w:rsid w:val="00005703"/>
    <w:rsid w:val="00016E7A"/>
    <w:rsid w:val="0003670D"/>
    <w:rsid w:val="000454C0"/>
    <w:rsid w:val="000554FF"/>
    <w:rsid w:val="000556EC"/>
    <w:rsid w:val="00074705"/>
    <w:rsid w:val="00075E68"/>
    <w:rsid w:val="0008692B"/>
    <w:rsid w:val="000A13A9"/>
    <w:rsid w:val="000A315B"/>
    <w:rsid w:val="000B3484"/>
    <w:rsid w:val="000B4237"/>
    <w:rsid w:val="000B480D"/>
    <w:rsid w:val="000C440C"/>
    <w:rsid w:val="000E3D73"/>
    <w:rsid w:val="000F2643"/>
    <w:rsid w:val="000F3A30"/>
    <w:rsid w:val="0011265B"/>
    <w:rsid w:val="00124169"/>
    <w:rsid w:val="00131A69"/>
    <w:rsid w:val="00163B9D"/>
    <w:rsid w:val="0017577F"/>
    <w:rsid w:val="001861D1"/>
    <w:rsid w:val="0018753D"/>
    <w:rsid w:val="001D4C27"/>
    <w:rsid w:val="001F4443"/>
    <w:rsid w:val="001F72A8"/>
    <w:rsid w:val="00207DB7"/>
    <w:rsid w:val="0021181F"/>
    <w:rsid w:val="002324E2"/>
    <w:rsid w:val="00236804"/>
    <w:rsid w:val="00242525"/>
    <w:rsid w:val="00252087"/>
    <w:rsid w:val="002629F8"/>
    <w:rsid w:val="0029330D"/>
    <w:rsid w:val="0029378D"/>
    <w:rsid w:val="002B35EC"/>
    <w:rsid w:val="002C11AD"/>
    <w:rsid w:val="002C501A"/>
    <w:rsid w:val="002C7EBE"/>
    <w:rsid w:val="002D3A3F"/>
    <w:rsid w:val="002D7CDA"/>
    <w:rsid w:val="002E398C"/>
    <w:rsid w:val="003253FD"/>
    <w:rsid w:val="003351D6"/>
    <w:rsid w:val="00360868"/>
    <w:rsid w:val="0036694E"/>
    <w:rsid w:val="00372A59"/>
    <w:rsid w:val="00375B57"/>
    <w:rsid w:val="00397D53"/>
    <w:rsid w:val="003A32E8"/>
    <w:rsid w:val="003B5F4D"/>
    <w:rsid w:val="003E392B"/>
    <w:rsid w:val="00417D37"/>
    <w:rsid w:val="0042247B"/>
    <w:rsid w:val="0042392A"/>
    <w:rsid w:val="0042763A"/>
    <w:rsid w:val="0043635F"/>
    <w:rsid w:val="00464ABE"/>
    <w:rsid w:val="00474BB2"/>
    <w:rsid w:val="00476E87"/>
    <w:rsid w:val="00484C73"/>
    <w:rsid w:val="0048637A"/>
    <w:rsid w:val="004941B7"/>
    <w:rsid w:val="004A0E7B"/>
    <w:rsid w:val="004B118A"/>
    <w:rsid w:val="004E2A1D"/>
    <w:rsid w:val="00510E6B"/>
    <w:rsid w:val="00527018"/>
    <w:rsid w:val="005373AB"/>
    <w:rsid w:val="0054087D"/>
    <w:rsid w:val="00546632"/>
    <w:rsid w:val="00591299"/>
    <w:rsid w:val="00592330"/>
    <w:rsid w:val="00593158"/>
    <w:rsid w:val="005B40BF"/>
    <w:rsid w:val="005B486A"/>
    <w:rsid w:val="005C0458"/>
    <w:rsid w:val="005C3636"/>
    <w:rsid w:val="005C7FA5"/>
    <w:rsid w:val="005D654C"/>
    <w:rsid w:val="005E6E08"/>
    <w:rsid w:val="006164FA"/>
    <w:rsid w:val="00627D7F"/>
    <w:rsid w:val="00632C34"/>
    <w:rsid w:val="00641976"/>
    <w:rsid w:val="00645455"/>
    <w:rsid w:val="00655DEA"/>
    <w:rsid w:val="00676B4B"/>
    <w:rsid w:val="00683724"/>
    <w:rsid w:val="00694A7A"/>
    <w:rsid w:val="00695E22"/>
    <w:rsid w:val="006A28B0"/>
    <w:rsid w:val="006B2414"/>
    <w:rsid w:val="006B4414"/>
    <w:rsid w:val="006D3FC5"/>
    <w:rsid w:val="006E138C"/>
    <w:rsid w:val="00751D8B"/>
    <w:rsid w:val="00763DB0"/>
    <w:rsid w:val="00766732"/>
    <w:rsid w:val="007760A9"/>
    <w:rsid w:val="00790359"/>
    <w:rsid w:val="00794212"/>
    <w:rsid w:val="007C053D"/>
    <w:rsid w:val="007D6CEE"/>
    <w:rsid w:val="007F0B7C"/>
    <w:rsid w:val="007F33B4"/>
    <w:rsid w:val="007F5747"/>
    <w:rsid w:val="008174EA"/>
    <w:rsid w:val="0082193B"/>
    <w:rsid w:val="0085067A"/>
    <w:rsid w:val="00855D99"/>
    <w:rsid w:val="008861D2"/>
    <w:rsid w:val="008944DB"/>
    <w:rsid w:val="008A7CFC"/>
    <w:rsid w:val="008B3FE9"/>
    <w:rsid w:val="008B527C"/>
    <w:rsid w:val="008C38A9"/>
    <w:rsid w:val="00914EF3"/>
    <w:rsid w:val="00933018"/>
    <w:rsid w:val="0094262E"/>
    <w:rsid w:val="009459C5"/>
    <w:rsid w:val="00951A55"/>
    <w:rsid w:val="00953677"/>
    <w:rsid w:val="009713AC"/>
    <w:rsid w:val="00977551"/>
    <w:rsid w:val="0099203E"/>
    <w:rsid w:val="009A182E"/>
    <w:rsid w:val="009B1D51"/>
    <w:rsid w:val="009E12BD"/>
    <w:rsid w:val="009E5F46"/>
    <w:rsid w:val="009F215C"/>
    <w:rsid w:val="00A167E2"/>
    <w:rsid w:val="00A2123D"/>
    <w:rsid w:val="00A5611A"/>
    <w:rsid w:val="00AB7622"/>
    <w:rsid w:val="00AE1AEA"/>
    <w:rsid w:val="00AF2F7C"/>
    <w:rsid w:val="00B054E8"/>
    <w:rsid w:val="00B669A4"/>
    <w:rsid w:val="00B71A46"/>
    <w:rsid w:val="00B7329C"/>
    <w:rsid w:val="00B7531C"/>
    <w:rsid w:val="00B80085"/>
    <w:rsid w:val="00BA0B09"/>
    <w:rsid w:val="00BA7544"/>
    <w:rsid w:val="00BA77D8"/>
    <w:rsid w:val="00BA7E6E"/>
    <w:rsid w:val="00BC13CB"/>
    <w:rsid w:val="00BD5939"/>
    <w:rsid w:val="00BF544F"/>
    <w:rsid w:val="00BF59D1"/>
    <w:rsid w:val="00C21493"/>
    <w:rsid w:val="00C21AA2"/>
    <w:rsid w:val="00C22065"/>
    <w:rsid w:val="00C534C0"/>
    <w:rsid w:val="00C5566F"/>
    <w:rsid w:val="00C61EED"/>
    <w:rsid w:val="00C87583"/>
    <w:rsid w:val="00C931C2"/>
    <w:rsid w:val="00CA1069"/>
    <w:rsid w:val="00CA5A16"/>
    <w:rsid w:val="00CB542A"/>
    <w:rsid w:val="00CC0CDA"/>
    <w:rsid w:val="00CC1B71"/>
    <w:rsid w:val="00CD55CF"/>
    <w:rsid w:val="00CD70CC"/>
    <w:rsid w:val="00D05BCB"/>
    <w:rsid w:val="00D13CDD"/>
    <w:rsid w:val="00D16F67"/>
    <w:rsid w:val="00D21D61"/>
    <w:rsid w:val="00D27CCF"/>
    <w:rsid w:val="00D34468"/>
    <w:rsid w:val="00D40CEE"/>
    <w:rsid w:val="00D50093"/>
    <w:rsid w:val="00D512A8"/>
    <w:rsid w:val="00D52AFD"/>
    <w:rsid w:val="00D601F3"/>
    <w:rsid w:val="00D705A4"/>
    <w:rsid w:val="00DA1C9C"/>
    <w:rsid w:val="00DB6AA9"/>
    <w:rsid w:val="00DD18F0"/>
    <w:rsid w:val="00DE2BEF"/>
    <w:rsid w:val="00DF01F4"/>
    <w:rsid w:val="00DF0802"/>
    <w:rsid w:val="00DF1472"/>
    <w:rsid w:val="00DF4D39"/>
    <w:rsid w:val="00E14B50"/>
    <w:rsid w:val="00E15C13"/>
    <w:rsid w:val="00E25006"/>
    <w:rsid w:val="00E36AF5"/>
    <w:rsid w:val="00E37212"/>
    <w:rsid w:val="00E47B10"/>
    <w:rsid w:val="00E50D96"/>
    <w:rsid w:val="00E54318"/>
    <w:rsid w:val="00E561AE"/>
    <w:rsid w:val="00E64AA7"/>
    <w:rsid w:val="00E64BE3"/>
    <w:rsid w:val="00E72F9B"/>
    <w:rsid w:val="00EA7EE9"/>
    <w:rsid w:val="00ED2170"/>
    <w:rsid w:val="00ED383B"/>
    <w:rsid w:val="00F033E2"/>
    <w:rsid w:val="00F3462D"/>
    <w:rsid w:val="00F44165"/>
    <w:rsid w:val="00F60A6E"/>
    <w:rsid w:val="00F63F96"/>
    <w:rsid w:val="00F70A36"/>
    <w:rsid w:val="00F71874"/>
    <w:rsid w:val="00F8181E"/>
    <w:rsid w:val="00FB3382"/>
    <w:rsid w:val="00FC2095"/>
    <w:rsid w:val="00FD205C"/>
    <w:rsid w:val="0141F54F"/>
    <w:rsid w:val="04B43B84"/>
    <w:rsid w:val="04C016FB"/>
    <w:rsid w:val="099C7889"/>
    <w:rsid w:val="10BCA8BA"/>
    <w:rsid w:val="16D3D9FC"/>
    <w:rsid w:val="28200D43"/>
    <w:rsid w:val="2CB296CE"/>
    <w:rsid w:val="301E5C2A"/>
    <w:rsid w:val="3153D740"/>
    <w:rsid w:val="3177A067"/>
    <w:rsid w:val="34B3F313"/>
    <w:rsid w:val="3785930F"/>
    <w:rsid w:val="3A229A03"/>
    <w:rsid w:val="3C7EE824"/>
    <w:rsid w:val="42BC4855"/>
    <w:rsid w:val="4339AA05"/>
    <w:rsid w:val="4DDE7536"/>
    <w:rsid w:val="52CDF997"/>
    <w:rsid w:val="534EFE73"/>
    <w:rsid w:val="537BED0E"/>
    <w:rsid w:val="5A08259C"/>
    <w:rsid w:val="6ED0FF59"/>
    <w:rsid w:val="7778BB0E"/>
    <w:rsid w:val="78892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2D1764"/>
  <w15:docId w15:val="{5BCF1EDC-D1C7-47B2-AF77-D8246C02D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3FC5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74EA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color w:val="auto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174EA"/>
  </w:style>
  <w:style w:type="paragraph" w:styleId="Footer">
    <w:name w:val="footer"/>
    <w:basedOn w:val="Normal"/>
    <w:link w:val="FooterChar"/>
    <w:uiPriority w:val="99"/>
    <w:unhideWhenUsed/>
    <w:rsid w:val="008174EA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color w:val="auto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174EA"/>
  </w:style>
  <w:style w:type="paragraph" w:customStyle="1" w:styleId="Default">
    <w:name w:val="Default"/>
    <w:rsid w:val="008174E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6D3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6D3FC5"/>
    <w:rPr>
      <w:rFonts w:ascii="Tahoma" w:eastAsia="Times New Roman" w:hAnsi="Tahoma"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493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C995C0CE99604D9914942DFCE4FD87" ma:contentTypeVersion="12" ma:contentTypeDescription="Create a new document." ma:contentTypeScope="" ma:versionID="27054cb8a588fec80671900ed38cc33f">
  <xsd:schema xmlns:xsd="http://www.w3.org/2001/XMLSchema" xmlns:xs="http://www.w3.org/2001/XMLSchema" xmlns:p="http://schemas.microsoft.com/office/2006/metadata/properties" xmlns:ns2="90cb673f-96de-4cdc-a4dd-615fc1372d0d" xmlns:ns3="06bcf130-e91d-42e7-91bc-b41d2e823c40" targetNamespace="http://schemas.microsoft.com/office/2006/metadata/properties" ma:root="true" ma:fieldsID="88f5e3d0af1913f27e996a20b1165d79" ns2:_="" ns3:_="">
    <xsd:import namespace="90cb673f-96de-4cdc-a4dd-615fc1372d0d"/>
    <xsd:import namespace="06bcf130-e91d-42e7-91bc-b41d2e823c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b673f-96de-4cdc-a4dd-615fc1372d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cf130-e91d-42e7-91bc-b41d2e823c4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1664C4-2A0F-4204-BEB8-356A51CD3B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2897AD9-6483-4662-AEC9-333F98A967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579960-CDEC-4637-94C5-3D28EF4416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cb673f-96de-4cdc-a4dd-615fc1372d0d"/>
    <ds:schemaRef ds:uri="06bcf130-e91d-42e7-91bc-b41d2e823c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AAD6CED-C5E0-496D-94A6-5B0FFD041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91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in.michelle</dc:creator>
  <cp:keywords/>
  <cp:lastModifiedBy>8730svc_admin Service Account</cp:lastModifiedBy>
  <cp:revision>19</cp:revision>
  <cp:lastPrinted>2020-09-25T06:32:00Z</cp:lastPrinted>
  <dcterms:created xsi:type="dcterms:W3CDTF">2020-09-16T03:49:00Z</dcterms:created>
  <dcterms:modified xsi:type="dcterms:W3CDTF">2020-10-16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C995C0CE99604D9914942DFCE4FD87</vt:lpwstr>
  </property>
  <property fmtid="{D5CDD505-2E9C-101B-9397-08002B2CF9AE}" pid="3" name="AuthorIds_UIVersion_10240">
    <vt:lpwstr>20</vt:lpwstr>
  </property>
</Properties>
</file>